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7B3E55" w14:textId="77777777" w:rsidR="004B3E84" w:rsidRDefault="004B3E84"/>
    <w:p w14:paraId="4D4AE60A" w14:textId="77777777" w:rsidR="004B3E84" w:rsidRDefault="004B3E84">
      <w:pPr>
        <w:sectPr w:rsidR="004B3E84" w:rsidSect="00561C3D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0D3C7ED1" w14:textId="57857000" w:rsidR="004B3E84" w:rsidRDefault="004B3E84">
      <w:proofErr w:type="spellStart"/>
      <w:r>
        <w:lastRenderedPageBreak/>
        <w:t>Dedicatorias</w:t>
      </w:r>
      <w:proofErr w:type="spellEnd"/>
      <w:r>
        <w:t xml:space="preserve"> </w:t>
      </w:r>
      <w:proofErr w:type="spellStart"/>
      <w:r>
        <w:t>etc</w:t>
      </w:r>
      <w:proofErr w:type="spellEnd"/>
    </w:p>
    <w:sdt>
      <w:sdtPr>
        <w:id w:val="1243605154"/>
        <w:docPartObj>
          <w:docPartGallery w:val="Cover Pages"/>
          <w:docPartUnique/>
        </w:docPartObj>
      </w:sdtPr>
      <w:sdtContent>
        <w:p w14:paraId="1E1E98AE" w14:textId="6D1301E4" w:rsidR="00561C3D" w:rsidRDefault="00561C3D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60179E00" wp14:editId="05155B6B">
                    <wp:simplePos x="0" y="0"/>
                    <wp:positionH relativeFrom="page">
                      <wp:align>right</wp:align>
                    </wp:positionH>
                    <wp:positionV relativeFrom="page">
                      <wp:align>top</wp:align>
                    </wp:positionV>
                    <wp:extent cx="3113670" cy="10058400"/>
                    <wp:effectExtent l="0" t="0" r="0" b="0"/>
                    <wp:wrapNone/>
                    <wp:docPr id="453" name="Grupo 45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3113670" cy="10058400"/>
                              <a:chOff x="0" y="0"/>
                              <a:chExt cx="3113670" cy="10058400"/>
                            </a:xfrm>
                          </wpg:grpSpPr>
                          <wps:wsp>
                            <wps:cNvPr id="459" name="Rectángulo 459" descr="Light vertic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545" cy="10058400"/>
                              </a:xfrm>
                              <a:prstGeom prst="rect">
                                <a:avLst/>
                              </a:prstGeom>
                              <a:pattFill prst="dkVert">
                                <a:fgClr>
                                  <a:schemeClr val="accent6">
                                    <a:lumMod val="60000"/>
                                    <a:lumOff val="40000"/>
                                    <a:alpha val="80000"/>
                                  </a:schemeClr>
                                </a:fgClr>
                                <a:bgClr>
                                  <a:schemeClr val="bg1">
                                    <a:alpha val="80000"/>
                                  </a:schemeClr>
                                </a:bgClr>
                              </a:pattFill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60" name="Rectángulo 4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24691" y="0"/>
                                <a:ext cx="2971800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60000"/>
                                  <a:lumOff val="40000"/>
                                </a:schemeClr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D8D8D8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1" name="Rectángulo 46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854" y="0"/>
                                <a:ext cx="3099816" cy="23774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Año"/>
                                    <w:id w:val="1012341074"/>
                                    <w:showingPlcHdr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>
                                      <w:dateFormat w:val="yyyy"/>
                                      <w:lid w:val="es-E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14:paraId="677BDBFC" w14:textId="77777777" w:rsidR="00561C3D" w:rsidRDefault="00561C3D">
                                      <w:pPr>
                                        <w:pStyle w:val="Sinespaciado"/>
                                        <w:rPr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[Año]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62" name="Rectángulo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6761018"/>
                                <a:ext cx="3089515" cy="283337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or"/>
                                    <w:id w:val="1380359617"/>
  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  <w:text/>
                                  </w:sdtPr>
                                  <w:sdtContent>
                                    <w:p w14:paraId="18D12013" w14:textId="34E612E9" w:rsidR="00561C3D" w:rsidRDefault="00561C3D">
                                      <w:pPr>
                                        <w:pStyle w:val="Sinespaciado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Yihui</w:t>
                                      </w:r>
                                      <w:proofErr w:type="spellEnd"/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Xie</w:t>
                                      </w:r>
                                      <w:proofErr w:type="spellEnd"/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Compañía"/>
                                    <w:id w:val="1760174317"/>
                                    <w:showingPlcHdr/>
      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p w14:paraId="29C83D8A" w14:textId="77777777" w:rsidR="00561C3D" w:rsidRDefault="00561C3D">
                                      <w:pPr>
                                        <w:pStyle w:val="Sinespaciado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[Nombre de la compañía]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Fecha"/>
                                    <w:id w:val="1724480474"/>
                                    <w:showingPlcHdr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>
                                      <w:dateFormat w:val="d-M-yyyy"/>
                                      <w:lid w:val="es-E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14:paraId="01ED994C" w14:textId="77777777" w:rsidR="00561C3D" w:rsidRDefault="00561C3D">
                                      <w:pPr>
                                        <w:pStyle w:val="Sinespaciado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[Fecha]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100000</wp14:pctHeight>
                    </wp14:sizeRelV>
                  </wp:anchor>
                </w:drawing>
              </mc:Choice>
              <mc:Fallback>
                <w:pict>
                  <v:group w14:anchorId="60179E00" id="Grupo 453" o:spid="_x0000_s1026" style="position:absolute;margin-left:193.95pt;margin-top:0;width:245.15pt;height:11in;z-index:251659264;mso-width-percent:400;mso-height-percent:1000;mso-position-horizontal:right;mso-position-horizontal-relative:page;mso-position-vertical:top;mso-position-vertical-relative:page;mso-width-percent:400;mso-height-percent:1000" coordsize="31136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">
                    <v:rect id="Rectángulo 459" o:spid="_x0000_s1027" alt="Light vertical" style="position:absolute;width:1385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" fillcolor="#fabf8f [1945]" stroked="f" strokecolor="white" strokeweight="1pt">
                      <v:fill r:id="rId7" o:title="" opacity="52428f" color2="white [3212]" o:opacity2="52428f" type="pattern"/>
                      <v:shadow color="#d8d8d8" offset="3pt,3pt"/>
                    </v:rect>
                    <v:rect id="Rectángulo 460" o:spid="_x0000_s1028" style="position:absolute;left:1246;width:29718;height:100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" fillcolor="#fabf8f [1945]" stroked="f" strokecolor="#d8d8d8"/>
                    <v:rect id="Rectángulo 461" o:spid="_x0000_s1029" style="position:absolute;left:138;width:30998;height:2377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alias w:val="Año"/>
                              <w:id w:val="1012341074"/>
                              <w:showingPlcHdr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>
                                <w:dateFormat w:val="yyyy"/>
                                <w:lid w:val="es-E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677BDBFC" w14:textId="77777777" w:rsidR="00561C3D" w:rsidRDefault="00561C3D">
                                <w:pPr>
                                  <w:pStyle w:val="Sinespaciado"/>
                                  <w:rPr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[Año]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ángulo 9" o:spid="_x0000_s1030" style="position:absolute;top:67610;width:30895;height:2833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or"/>
                              <w:id w:val="1380359617"/>
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<w:text/>
                            </w:sdtPr>
                            <w:sdtContent>
                              <w:p w14:paraId="18D12013" w14:textId="34E612E9" w:rsidR="00561C3D" w:rsidRDefault="00561C3D">
                                <w:pPr>
                                  <w:pStyle w:val="Sinespaciado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proofErr w:type="spellStart"/>
                                <w:r>
                                  <w:rPr>
                                    <w:color w:val="FFFFFF" w:themeColor="background1"/>
                                  </w:rPr>
                                  <w:t>Yihui</w:t>
                                </w:r>
                                <w:proofErr w:type="spellEnd"/>
                                <w:r>
                                  <w:rPr>
                                    <w:color w:val="FFFFFF" w:themeColor="background1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FFFFFF" w:themeColor="background1"/>
                                  </w:rPr>
                                  <w:t>Xie</w:t>
                                </w:r>
                                <w:proofErr w:type="spellEnd"/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Compañía"/>
                              <w:id w:val="1760174317"/>
                              <w:showingPlcHdr/>
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<w:text/>
                            </w:sdtPr>
                            <w:sdtContent>
                              <w:p w14:paraId="29C83D8A" w14:textId="77777777" w:rsidR="00561C3D" w:rsidRDefault="00561C3D">
                                <w:pPr>
                                  <w:pStyle w:val="Sinespaciado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[Nombre de la compañía]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Fecha"/>
                              <w:id w:val="1724480474"/>
                              <w:showingPlcHdr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>
                                <w:dateFormat w:val="d-M-yyyy"/>
                                <w:lid w:val="es-E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1ED994C" w14:textId="77777777" w:rsidR="00561C3D" w:rsidRDefault="00561C3D">
                                <w:pPr>
                                  <w:pStyle w:val="Sinespaciado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[Fecha]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1F60BD30" wp14:editId="5D469F72">
                    <wp:simplePos x="0" y="0"/>
                    <wp:positionH relativeFrom="page">
                      <wp:align>left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514600</wp:posOffset>
                        </wp:positionV>
                      </mc:Fallback>
                    </mc:AlternateContent>
                    <wp:extent cx="6970395" cy="640080"/>
                    <wp:effectExtent l="0" t="0" r="20955" b="20320"/>
                    <wp:wrapNone/>
                    <wp:docPr id="463" name="Rectángulo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0395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19050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alias w:val="Título"/>
                                  <w:id w:val="-1704864950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Content>
                                  <w:p w14:paraId="1CF89FEF" w14:textId="605FF25C" w:rsidR="00561C3D" w:rsidRDefault="00561C3D">
                                    <w:pPr>
                                      <w:pStyle w:val="Sinespaciado"/>
                                      <w:jc w:val="right"/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 xml:space="preserve">A </w:t>
                                    </w:r>
                                    <w:proofErr w:type="spellStart"/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Minimal</w:t>
                                    </w:r>
                                    <w:proofErr w:type="spellEnd"/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 xml:space="preserve"> Book </w:t>
                                    </w:r>
                                    <w:proofErr w:type="spellStart"/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Example</w:t>
                                    </w:r>
                                    <w:proofErr w:type="spellEnd"/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00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w14:anchorId="1F60BD30" id="Rectángulo 16" o:spid="_x0000_s1031" style="position:absolute;margin-left:0;margin-top:0;width:548.85pt;height:50.4pt;z-index:251661312;visibility:visible;mso-wrap-style:square;mso-width-percent:900;mso-height-percent:73;mso-top-percent:250;mso-wrap-distance-left:9pt;mso-wrap-distance-top:0;mso-wrap-distance-right:9pt;mso-wrap-distance-bottom:0;mso-position-horizontal:left;mso-position-horizontal-relative:page;mso-position-vertical-relative:page;mso-width-percent:900;mso-height-percent:73;mso-top-percent:2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" o:allowincell="f" fillcolor="black [3213]" strokecolor="black [3213]" strokeweight="1.5pt">
                    <v:textbox style="mso-fit-shape-to-text:t" inset="14.4pt,,14.4pt">
                      <w:txbxContent>
                        <w:sdt>
                          <w:sdtPr>
                            <w:rPr>
                              <w:color w:val="FFFFFF" w:themeColor="background1"/>
                              <w:sz w:val="72"/>
                              <w:szCs w:val="72"/>
                            </w:rPr>
                            <w:alias w:val="Título"/>
                            <w:id w:val="-1704864950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1CF89FEF" w14:textId="605FF25C" w:rsidR="00561C3D" w:rsidRDefault="00561C3D">
                              <w:pPr>
                                <w:pStyle w:val="Sinespaciado"/>
                                <w:jc w:val="right"/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 xml:space="preserve">A </w:t>
                              </w:r>
                              <w:proofErr w:type="spellStart"/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Minimal</w:t>
                              </w:r>
                              <w:proofErr w:type="spellEnd"/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 xml:space="preserve"> Book </w:t>
                              </w:r>
                              <w:proofErr w:type="spellStart"/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Example</w:t>
                              </w:r>
                              <w:proofErr w:type="spellEnd"/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14:paraId="6C141643" w14:textId="5B4F0CF4" w:rsidR="00561C3D" w:rsidRDefault="00561C3D">
          <w:r>
            <w:rPr>
              <w:noProof/>
            </w:rPr>
            <w:drawing>
              <wp:anchor distT="0" distB="0" distL="114300" distR="114300" simplePos="0" relativeHeight="251660288" behindDoc="0" locked="0" layoutInCell="0" allowOverlap="1" wp14:anchorId="795FBD6A" wp14:editId="68F28603">
                <wp:simplePos x="0" y="0"/>
                <wp:positionH relativeFrom="page">
                  <wp:align>right</wp:align>
                </wp:positionH>
                <wp:positionV relativeFrom="page">
                  <wp:align>center</wp:align>
                </wp:positionV>
                <wp:extent cx="5577840" cy="3702695"/>
                <wp:effectExtent l="0" t="0" r="3810" b="0"/>
                <wp:wrapNone/>
                <wp:docPr id="464" name="Imagen 1" descr="Imagen de un tren en una estación de tren" title="Tr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motion.jpg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577840" cy="3702695"/>
                        </a:xfrm>
                        <a:prstGeom prst="rect">
                          <a:avLst/>
                        </a:prstGeom>
                        <a:ln w="12700"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br w:type="page"/>
          </w:r>
        </w:p>
      </w:sdtContent>
    </w:sdt>
    <w:p w14:paraId="3F9409EE" w14:textId="77777777" w:rsidR="00561C3D" w:rsidRDefault="00561C3D" w:rsidP="00561C3D">
      <w:pPr>
        <w:sectPr w:rsidR="00561C3D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08528F8C" w14:textId="77777777" w:rsidR="004B3E84" w:rsidRDefault="004B3E84" w:rsidP="00561C3D"/>
    <w:p w14:paraId="2DC5E23F" w14:textId="76BE9477" w:rsidR="00561C3D" w:rsidRDefault="00561C3D" w:rsidP="00561C3D">
      <w:proofErr w:type="spellStart"/>
      <w:r>
        <w:t>Indice</w:t>
      </w:r>
      <w:proofErr w:type="spellEnd"/>
    </w:p>
    <w:sdt>
      <w:sdtPr>
        <w:id w:val="1118563477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</w:rPr>
      </w:sdtEndPr>
      <w:sdtContent>
        <w:p w14:paraId="45572EA2" w14:textId="0796054C" w:rsidR="00561C3D" w:rsidRDefault="00561C3D">
          <w:pPr>
            <w:pStyle w:val="TtuloTDC"/>
          </w:pPr>
          <w:r>
            <w:t>Contenido</w:t>
          </w:r>
        </w:p>
        <w:p w14:paraId="26BC5BBE" w14:textId="6CBDDFCE" w:rsidR="00561C3D" w:rsidRDefault="00561C3D">
          <w:pPr>
            <w:pStyle w:val="TDC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6609921" w:history="1">
            <w:r w:rsidRPr="00D30A44">
              <w:rPr>
                <w:rStyle w:val="Hipervnculo"/>
                <w:noProof/>
              </w:rPr>
              <w:t>Pre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844B8" w14:textId="0458A839" w:rsidR="00561C3D" w:rsidRDefault="00561C3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22" w:history="1">
            <w:r w:rsidRPr="00D30A44">
              <w:rPr>
                <w:rStyle w:val="Hipervnculo"/>
                <w:noProof/>
              </w:rPr>
              <w:t>Abstr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10FF43" w14:textId="05F72E15" w:rsidR="00561C3D" w:rsidRDefault="00561C3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23" w:history="1">
            <w:r w:rsidRPr="00D30A44">
              <w:rPr>
                <w:rStyle w:val="Hipervnculo"/>
                <w:noProof/>
              </w:rPr>
              <w:t>disclai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1DA4ED" w14:textId="5572FCE8" w:rsidR="00561C3D" w:rsidRDefault="00561C3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24" w:history="1">
            <w:r w:rsidRPr="00D30A44">
              <w:rPr>
                <w:rStyle w:val="Hipervnculo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CEE0B" w14:textId="7B64785A" w:rsidR="00561C3D" w:rsidRDefault="00561C3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25" w:history="1">
            <w:r w:rsidRPr="00D30A44">
              <w:rPr>
                <w:rStyle w:val="Hipervnculo"/>
                <w:noProof/>
              </w:rPr>
              <w:t>Litera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54DC95" w14:textId="7F37E48A" w:rsidR="00561C3D" w:rsidRDefault="00561C3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26" w:history="1">
            <w:r w:rsidRPr="00D30A44">
              <w:rPr>
                <w:rStyle w:val="Hipervnculo"/>
                <w:noProof/>
              </w:rPr>
              <w:t>Litera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9F2FFF" w14:textId="52A6E9E7" w:rsidR="00561C3D" w:rsidRDefault="00561C3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27" w:history="1">
            <w:r w:rsidRPr="00D30A44">
              <w:rPr>
                <w:rStyle w:val="Hipervnculo"/>
                <w:noProof/>
              </w:rPr>
              <w:t>Especificacion de argu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012ABE" w14:textId="69B7EB9F" w:rsidR="00561C3D" w:rsidRDefault="00561C3D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6609928" w:history="1">
            <w:r w:rsidRPr="00D30A44">
              <w:rPr>
                <w:rStyle w:val="Hipervnculo"/>
                <w:noProof/>
              </w:rPr>
              <w:t>sistemas n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D1A474" w14:textId="1D8C3EE4" w:rsidR="00561C3D" w:rsidRDefault="00561C3D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6609929" w:history="1">
            <w:r w:rsidRPr="00D30A44">
              <w:rPr>
                <w:rStyle w:val="Hipervnculo"/>
                <w:noProof/>
              </w:rPr>
              <w:t>sistemas wind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9E990E" w14:textId="2F16A25A" w:rsidR="00561C3D" w:rsidRDefault="00561C3D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6609930" w:history="1">
            <w:r w:rsidRPr="00D30A44">
              <w:rPr>
                <w:rStyle w:val="Hipervnculo"/>
                <w:noProof/>
              </w:rPr>
              <w:t>ZOS y ot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62A0A7" w14:textId="1BAD511E" w:rsidR="00561C3D" w:rsidRDefault="00561C3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31" w:history="1">
            <w:r w:rsidRPr="00D30A44">
              <w:rPr>
                <w:rStyle w:val="Hipervnculo"/>
                <w:noProof/>
              </w:rPr>
              <w:t>Conclus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B9F617" w14:textId="17A31011" w:rsidR="00561C3D" w:rsidRDefault="00561C3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32" w:history="1">
            <w:r w:rsidRPr="00D30A44">
              <w:rPr>
                <w:rStyle w:val="Hipervnculo"/>
                <w:noProof/>
              </w:rPr>
              <w:t>Definic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22BEE0" w14:textId="3A35F985" w:rsidR="00561C3D" w:rsidRDefault="00561C3D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6609933" w:history="1">
            <w:r w:rsidRPr="00D30A44">
              <w:rPr>
                <w:rStyle w:val="Hipervnculo"/>
                <w:noProof/>
              </w:rPr>
              <w:t>Datos de entra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16E37" w14:textId="66CB128E" w:rsidR="00561C3D" w:rsidRDefault="00561C3D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6609934" w:history="1">
            <w:r w:rsidRPr="00D30A44">
              <w:rPr>
                <w:rStyle w:val="Hipervnculo"/>
                <w:noProof/>
              </w:rPr>
              <w:t>Opc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EE21D2" w14:textId="7376321F" w:rsidR="00561C3D" w:rsidRDefault="00561C3D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6609935" w:history="1">
            <w:r w:rsidRPr="00D30A44">
              <w:rPr>
                <w:rStyle w:val="Hipervnculo"/>
                <w:noProof/>
              </w:rPr>
              <w:t>Fla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94806E" w14:textId="7B9C82A6" w:rsidR="00561C3D" w:rsidRDefault="00561C3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36" w:history="1">
            <w:r w:rsidRPr="00D30A44">
              <w:rPr>
                <w:rStyle w:val="Hipervnculo"/>
                <w:noProof/>
              </w:rPr>
              <w:t>Incoherenc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FE1A4" w14:textId="229C4096" w:rsidR="00561C3D" w:rsidRDefault="00561C3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37" w:history="1">
            <w:r w:rsidRPr="00D30A44">
              <w:rPr>
                <w:rStyle w:val="Hipervnculo"/>
                <w:noProof/>
              </w:rPr>
              <w:t>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5016B6" w14:textId="05830413" w:rsidR="00561C3D" w:rsidRDefault="00561C3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38" w:history="1">
            <w:r w:rsidRPr="00D30A44">
              <w:rPr>
                <w:rStyle w:val="Hipervnculo"/>
                <w:noProof/>
              </w:rPr>
              <w:t>Appl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841E8F" w14:textId="28A8EAED" w:rsidR="00561C3D" w:rsidRDefault="00561C3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39" w:history="1">
            <w:r w:rsidRPr="00D30A44">
              <w:rPr>
                <w:rStyle w:val="Hipervnculo"/>
                <w:noProof/>
              </w:rPr>
              <w:t>Example 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510A4" w14:textId="254869EF" w:rsidR="00561C3D" w:rsidRDefault="00561C3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40" w:history="1">
            <w:r w:rsidRPr="00D30A44">
              <w:rPr>
                <w:rStyle w:val="Hipervnculo"/>
                <w:noProof/>
              </w:rPr>
              <w:t>Example tw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AC425C" w14:textId="09080FE6" w:rsidR="00561C3D" w:rsidRDefault="00561C3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41" w:history="1">
            <w:r w:rsidRPr="00D30A44">
              <w:rPr>
                <w:rStyle w:val="Hipervnculo"/>
                <w:noProof/>
              </w:rPr>
              <w:t>Final Wo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7ABB01" w14:textId="2274EBF5" w:rsidR="00561C3D" w:rsidRDefault="00561C3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42" w:history="1">
            <w:r w:rsidRPr="00D30A44">
              <w:rPr>
                <w:rStyle w:val="Hipervnculo"/>
                <w:noProof/>
              </w:rPr>
              <w:t>Definic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6511AC" w14:textId="6F9CF8BF" w:rsidR="00561C3D" w:rsidRDefault="00561C3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43" w:history="1">
            <w:r w:rsidRPr="00D30A44">
              <w:rPr>
                <w:rStyle w:val="Hipervnculo"/>
                <w:noProof/>
              </w:rPr>
              <w:t>Paramet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63B425" w14:textId="7313EC62" w:rsidR="00561C3D" w:rsidRDefault="00561C3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44" w:history="1">
            <w:r w:rsidRPr="00D30A44">
              <w:rPr>
                <w:rStyle w:val="Hipervnculo"/>
                <w:noProof/>
              </w:rPr>
              <w:t>Argu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02E648" w14:textId="55EAA7E9" w:rsidR="00561C3D" w:rsidRDefault="00561C3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45" w:history="1">
            <w:r w:rsidRPr="00D30A44">
              <w:rPr>
                <w:rStyle w:val="Hipervnculo"/>
                <w:noProof/>
              </w:rPr>
              <w:t>Opc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90EEE" w14:textId="2E8C5F51" w:rsidR="00561C3D" w:rsidRDefault="00561C3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46" w:history="1">
            <w:r w:rsidRPr="00D30A44">
              <w:rPr>
                <w:rStyle w:val="Hipervnculo"/>
                <w:noProof/>
              </w:rPr>
              <w:t>Fla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CE91D5" w14:textId="663F45CB" w:rsidR="00561C3D" w:rsidRDefault="00561C3D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6609947" w:history="1">
            <w:r w:rsidRPr="00D30A44">
              <w:rPr>
                <w:rStyle w:val="Hipervnculo"/>
                <w:noProof/>
              </w:rPr>
              <w:t>Concatenac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BD7C42" w14:textId="7160ED34" w:rsidR="00561C3D" w:rsidRDefault="00561C3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48" w:history="1">
            <w:r w:rsidRPr="00D30A44">
              <w:rPr>
                <w:rStyle w:val="Hipervnculo"/>
                <w:noProof/>
              </w:rPr>
              <w:t>Definic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54CEC3" w14:textId="3657D998" w:rsidR="00561C3D" w:rsidRDefault="00561C3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49" w:history="1">
            <w:r w:rsidRPr="00D30A44">
              <w:rPr>
                <w:rStyle w:val="Hipervnculo"/>
                <w:noProof/>
              </w:rPr>
              <w:t>Casos especi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8CE010" w14:textId="7C27B1F6" w:rsidR="00561C3D" w:rsidRDefault="00561C3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50" w:history="1">
            <w:r w:rsidRPr="00D30A44">
              <w:rPr>
                <w:rStyle w:val="Hipervnculo"/>
                <w:noProof/>
              </w:rPr>
              <w:t>hel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7C9BC1" w14:textId="059A63A4" w:rsidR="00561C3D" w:rsidRDefault="00561C3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51" w:history="1">
            <w:r w:rsidRPr="00D30A44">
              <w:rPr>
                <w:rStyle w:val="Hipervnculo"/>
                <w:noProof/>
              </w:rPr>
              <w:t>Acceso a las variables de entorn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702211" w14:textId="16C3F3DD" w:rsidR="00561C3D" w:rsidRDefault="00561C3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52" w:history="1">
            <w:r w:rsidRPr="00D30A44">
              <w:rPr>
                <w:rStyle w:val="Hipervnculo"/>
                <w:noProof/>
              </w:rPr>
              <w:t>Valores boolean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D7AFD5" w14:textId="22050C4A" w:rsidR="00561C3D" w:rsidRDefault="00561C3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53" w:history="1">
            <w:r w:rsidRPr="00D30A44">
              <w:rPr>
                <w:rStyle w:val="Hipervnculo"/>
                <w:noProof/>
              </w:rPr>
              <w:t>Ejemplos de codig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81470F" w14:textId="6C00A10D" w:rsidR="00561C3D" w:rsidRDefault="00561C3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54" w:history="1">
            <w:r w:rsidRPr="00D30A44">
              <w:rPr>
                <w:rStyle w:val="Hipervnculo"/>
                <w:noProof/>
              </w:rPr>
              <w:t>Verb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8FEBA2" w14:textId="1157E047" w:rsidR="00561C3D" w:rsidRDefault="00561C3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55" w:history="1">
            <w:r w:rsidRPr="00D30A44">
              <w:rPr>
                <w:rStyle w:val="Hipervnculo"/>
                <w:noProof/>
              </w:rPr>
              <w:t>Libreria cmd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4F6FE1" w14:textId="45161BB5" w:rsidR="00561C3D" w:rsidRDefault="00561C3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56" w:history="1">
            <w:r w:rsidRPr="00D30A44">
              <w:rPr>
                <w:rStyle w:val="Hipervnculo"/>
                <w:noProof/>
              </w:rPr>
              <w:t>Introducc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83F642" w14:textId="7CF077D0" w:rsidR="00561C3D" w:rsidRDefault="00561C3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57" w:history="1">
            <w:r w:rsidRPr="00D30A44">
              <w:rPr>
                <w:rStyle w:val="Hipervnculo"/>
                <w:noProof/>
              </w:rPr>
              <w:t>Enumerac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8B34EA" w14:textId="0F399B1F" w:rsidR="00561C3D" w:rsidRDefault="00561C3D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6609958" w:history="1">
            <w:r w:rsidRPr="00D30A44">
              <w:rPr>
                <w:rStyle w:val="Hipervnculo"/>
                <w:noProof/>
              </w:rPr>
              <w:t>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79E76D" w14:textId="495DC08F" w:rsidR="00561C3D" w:rsidRDefault="00561C3D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6609959" w:history="1">
            <w:r w:rsidRPr="00D30A44">
              <w:rPr>
                <w:rStyle w:val="Hipervnculo"/>
                <w:noProof/>
              </w:rPr>
              <w:t>Sour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B00216" w14:textId="48E2F4D9" w:rsidR="00561C3D" w:rsidRDefault="00561C3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60" w:history="1">
            <w:r w:rsidRPr="00D30A44">
              <w:rPr>
                <w:rStyle w:val="Hipervnculo"/>
                <w:noProof/>
              </w:rPr>
              <w:t>Paramet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4CD665" w14:textId="74C50E98" w:rsidR="00561C3D" w:rsidRDefault="00561C3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61" w:history="1">
            <w:r w:rsidRPr="00D30A44">
              <w:rPr>
                <w:rStyle w:val="Hipervnculo"/>
                <w:noProof/>
              </w:rPr>
              <w:t>Fla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C99058" w14:textId="0A9994F9" w:rsidR="00561C3D" w:rsidRDefault="00561C3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62" w:history="1">
            <w:r w:rsidRPr="00D30A44">
              <w:rPr>
                <w:rStyle w:val="Hipervnculo"/>
                <w:noProof/>
              </w:rPr>
              <w:t>Excepc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A4E1B5" w14:textId="40F4BA25" w:rsidR="00561C3D" w:rsidRDefault="00561C3D">
          <w:r>
            <w:rPr>
              <w:b/>
              <w:bCs/>
            </w:rPr>
            <w:fldChar w:fldCharType="end"/>
          </w:r>
        </w:p>
      </w:sdtContent>
    </w:sdt>
    <w:p w14:paraId="55408098" w14:textId="77777777" w:rsidR="00561C3D" w:rsidRDefault="00561C3D" w:rsidP="00561C3D"/>
    <w:p w14:paraId="749ADA57" w14:textId="77777777" w:rsidR="004B3E84" w:rsidRDefault="004B3E84" w:rsidP="00561C3D">
      <w:pPr>
        <w:sectPr w:rsidR="004B3E84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1D02CE0E" w14:textId="5F3FC02C" w:rsidR="00561C3D" w:rsidRDefault="004B3E84" w:rsidP="00561C3D">
      <w:r>
        <w:lastRenderedPageBreak/>
        <w:t>Abstract</w:t>
      </w:r>
    </w:p>
    <w:p w14:paraId="2BBC412F" w14:textId="701D82CF" w:rsidR="004B3E84" w:rsidRDefault="004B3E84" w:rsidP="00561C3D"/>
    <w:p w14:paraId="47B71758" w14:textId="77777777" w:rsidR="004B3E84" w:rsidRDefault="004B3E84" w:rsidP="00561C3D">
      <w:pPr>
        <w:sectPr w:rsidR="004B3E84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37303E21" w14:textId="6F0D8E39" w:rsidR="004B3E84" w:rsidRDefault="004B3E84" w:rsidP="00561C3D">
      <w:proofErr w:type="spellStart"/>
      <w:r>
        <w:lastRenderedPageBreak/>
        <w:t>Introduciion</w:t>
      </w:r>
      <w:proofErr w:type="spellEnd"/>
    </w:p>
    <w:p w14:paraId="761622EE" w14:textId="4A46F8F9" w:rsidR="004B3E84" w:rsidRDefault="004B3E84" w:rsidP="00561C3D"/>
    <w:p w14:paraId="0118AD2F" w14:textId="77777777" w:rsidR="004B3E84" w:rsidRDefault="004B3E84" w:rsidP="00561C3D">
      <w:pPr>
        <w:sectPr w:rsidR="004B3E84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1FCA53AF" w14:textId="2FF91147" w:rsidR="004B3E84" w:rsidRDefault="004B3E84" w:rsidP="00561C3D"/>
    <w:p w14:paraId="7684D5EB" w14:textId="610F88B0" w:rsidR="004B3E84" w:rsidRDefault="004B3E84" w:rsidP="00561C3D"/>
    <w:p w14:paraId="2BFBAC91" w14:textId="77777777" w:rsidR="004B3E84" w:rsidRDefault="004B3E84" w:rsidP="00561C3D"/>
    <w:p w14:paraId="23298747" w14:textId="77777777" w:rsidR="004B3E84" w:rsidRDefault="004B3E84" w:rsidP="00561C3D"/>
    <w:p w14:paraId="53E2DBEE" w14:textId="6B2E58DD" w:rsidR="00552DF2" w:rsidRDefault="00561C3D">
      <w:pPr>
        <w:pStyle w:val="Ttulo"/>
      </w:pPr>
      <w:r>
        <w:t>A Minimal Book Example</w:t>
      </w:r>
    </w:p>
    <w:p w14:paraId="411C22F6" w14:textId="77777777" w:rsidR="00552DF2" w:rsidRDefault="00561C3D">
      <w:pPr>
        <w:pStyle w:val="Author"/>
      </w:pPr>
      <w:r>
        <w:t>Yihui Xie</w:t>
      </w:r>
    </w:p>
    <w:p w14:paraId="6F76079D" w14:textId="77777777" w:rsidR="00552DF2" w:rsidRDefault="00561C3D">
      <w:pPr>
        <w:pStyle w:val="Fecha"/>
      </w:pPr>
      <w:r>
        <w:t>2021-10-31</w:t>
      </w:r>
    </w:p>
    <w:p w14:paraId="1E0F007B" w14:textId="77777777" w:rsidR="00552DF2" w:rsidRDefault="00561C3D" w:rsidP="00EB2DCD">
      <w:pPr>
        <w:pStyle w:val="Ttulo1"/>
      </w:pPr>
      <w:bookmarkStart w:id="0" w:name="prerequisites"/>
      <w:bookmarkStart w:id="1" w:name="_Toc86609921"/>
      <w:r>
        <w:lastRenderedPageBreak/>
        <w:t>Prerequisites</w:t>
      </w:r>
      <w:bookmarkEnd w:id="1"/>
    </w:p>
    <w:p w14:paraId="40923EA2" w14:textId="77777777" w:rsidR="00552DF2" w:rsidRDefault="00561C3D">
      <w:pPr>
        <w:pStyle w:val="FirstParagraph"/>
      </w:pPr>
      <w:r>
        <w:t xml:space="preserve">This is a </w:t>
      </w:r>
      <w:r>
        <w:rPr>
          <w:i/>
          <w:iCs/>
        </w:rPr>
        <w:t>sample</w:t>
      </w:r>
      <w:r>
        <w:t xml:space="preserve"> book written in </w:t>
      </w:r>
      <w:r>
        <w:rPr>
          <w:b/>
          <w:bCs/>
        </w:rPr>
        <w:t>Markdown</w:t>
      </w:r>
      <w:r>
        <w:t xml:space="preserve">. You can use anything that Pandoc’s Markdown supports, e.g., a math equati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45799F6C" w14:textId="77777777" w:rsidR="00552DF2" w:rsidRDefault="00561C3D">
      <w:pPr>
        <w:pStyle w:val="Textoindependiente"/>
      </w:pPr>
      <w:r>
        <w:t xml:space="preserve">The </w:t>
      </w:r>
      <w:r>
        <w:rPr>
          <w:b/>
          <w:bCs/>
        </w:rPr>
        <w:t>bookdown</w:t>
      </w:r>
      <w:r>
        <w:t xml:space="preserve"> package can be installed from CRAN or Github:</w:t>
      </w:r>
    </w:p>
    <w:p w14:paraId="65E5D284" w14:textId="77777777" w:rsidR="00552DF2" w:rsidRDefault="00561C3D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bookdow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or the development version</w:t>
      </w:r>
      <w:r>
        <w:br/>
      </w:r>
      <w:r>
        <w:rPr>
          <w:rStyle w:val="CommentTok"/>
        </w:rPr>
        <w:t># devtools::install_github("rstudio/bookdown")</w:t>
      </w:r>
    </w:p>
    <w:p w14:paraId="3CC9FB74" w14:textId="77777777" w:rsidR="00552DF2" w:rsidRDefault="00561C3D">
      <w:pPr>
        <w:pStyle w:val="FirstParagraph"/>
      </w:pPr>
      <w:r>
        <w:t xml:space="preserve">Remember each Rmd file contains one and only one chapter, and a chapter is defined by the first-level heading </w:t>
      </w:r>
      <w:r>
        <w:rPr>
          <w:rStyle w:val="VerbatimChar"/>
        </w:rPr>
        <w:t>#</w:t>
      </w:r>
      <w:r>
        <w:t>.</w:t>
      </w:r>
    </w:p>
    <w:p w14:paraId="2BC06164" w14:textId="77777777" w:rsidR="00552DF2" w:rsidRDefault="00561C3D">
      <w:pPr>
        <w:pStyle w:val="Textoindependiente"/>
      </w:pPr>
      <w:r>
        <w:t xml:space="preserve">To compile this example to PDF, you need XeLaTeX. You are recommended to install TinyTeX (which includes XeLaTeX): </w:t>
      </w:r>
      <w:hyperlink r:id="rId9">
        <w:r>
          <w:rPr>
            <w:rStyle w:val="Hipervnculo"/>
          </w:rPr>
          <w:t>https://yihui.org/tinytex/</w:t>
        </w:r>
      </w:hyperlink>
      <w:r>
        <w:t>.</w:t>
      </w:r>
    </w:p>
    <w:p w14:paraId="0E65016A" w14:textId="77777777" w:rsidR="00552DF2" w:rsidRDefault="00561C3D">
      <w:pPr>
        <w:pStyle w:val="Ttulo1"/>
      </w:pPr>
      <w:bookmarkStart w:id="2" w:name="abstract"/>
      <w:bookmarkStart w:id="3" w:name="_Toc86609922"/>
      <w:bookmarkEnd w:id="0"/>
      <w:r>
        <w:lastRenderedPageBreak/>
        <w:t>Abstract</w:t>
      </w:r>
      <w:bookmarkEnd w:id="3"/>
    </w:p>
    <w:p w14:paraId="53F3E8F1" w14:textId="77777777" w:rsidR="00552DF2" w:rsidRDefault="00561C3D">
      <w:pPr>
        <w:pStyle w:val="FirstParagraph"/>
      </w:pPr>
      <w:r>
        <w:t>Este documento plantea una propuesta universal para la gestión de los argumentos pasados a un programa por línea de comandos para cualquier sistema operativo junto con el manual de uso para programas desarrollados en C++</w:t>
      </w:r>
    </w:p>
    <w:p w14:paraId="4F3C508C" w14:textId="77777777" w:rsidR="00552DF2" w:rsidRDefault="00561C3D">
      <w:pPr>
        <w:pStyle w:val="Ttulo1"/>
      </w:pPr>
      <w:bookmarkStart w:id="4" w:name="disclaimer"/>
      <w:bookmarkStart w:id="5" w:name="_Toc86609923"/>
      <w:bookmarkEnd w:id="2"/>
      <w:r>
        <w:lastRenderedPageBreak/>
        <w:t>disclaimer</w:t>
      </w:r>
      <w:bookmarkEnd w:id="5"/>
    </w:p>
    <w:p w14:paraId="57EAF362" w14:textId="77777777" w:rsidR="00552DF2" w:rsidRDefault="00561C3D">
      <w:pPr>
        <w:pStyle w:val="FirstParagraph"/>
      </w:pPr>
      <w:r>
        <w:t>As my mother tongue is Spanish and not forgetting that it is one of the most widely spoken languages ​​in the world but for sack of accuracy this document has been written is Castillian</w:t>
      </w:r>
    </w:p>
    <w:p w14:paraId="6B87DF59" w14:textId="77777777" w:rsidR="00552DF2" w:rsidRDefault="00561C3D">
      <w:pPr>
        <w:pStyle w:val="Textoindependiente"/>
      </w:pPr>
      <w:r>
        <w:t>However, if someone is interested in the job or wants more information, I will be happy to translate the documents or help as much as possible.</w:t>
      </w:r>
    </w:p>
    <w:p w14:paraId="569056FC" w14:textId="77777777" w:rsidR="00552DF2" w:rsidRDefault="00561C3D">
      <w:pPr>
        <w:pStyle w:val="Textoindependiente"/>
      </w:pPr>
      <w:r>
        <w:t>In any case, for readability and maintainability reasons, I use English inside the code.</w:t>
      </w:r>
    </w:p>
    <w:p w14:paraId="7A65F2E9" w14:textId="77777777" w:rsidR="00552DF2" w:rsidRDefault="00561C3D">
      <w:pPr>
        <w:pStyle w:val="Ttulo1"/>
      </w:pPr>
      <w:bookmarkStart w:id="6" w:name="intro"/>
      <w:bookmarkStart w:id="7" w:name="_Toc86609924"/>
      <w:bookmarkEnd w:id="4"/>
      <w:r>
        <w:lastRenderedPageBreak/>
        <w:t>Introduction</w:t>
      </w:r>
      <w:bookmarkEnd w:id="7"/>
    </w:p>
    <w:p w14:paraId="3424CE08" w14:textId="77777777" w:rsidR="00552DF2" w:rsidRDefault="00561C3D">
      <w:pPr>
        <w:pStyle w:val="FirstParagraph"/>
      </w:pPr>
      <w:r>
        <w:t xml:space="preserve">You can label chapter and section titles using </w:t>
      </w:r>
      <w:r>
        <w:rPr>
          <w:rStyle w:val="VerbatimChar"/>
        </w:rPr>
        <w:t>{#label}</w:t>
      </w:r>
      <w:r>
        <w:t xml:space="preserve"> after them, e.g., we can reference Chapter @ref(intro). If you do not manually label them, there will be automatic labels anyway, e.g., Chapter @ref(methods).</w:t>
      </w:r>
    </w:p>
    <w:p w14:paraId="0300C647" w14:textId="77777777" w:rsidR="00552DF2" w:rsidRDefault="00561C3D">
      <w:pPr>
        <w:pStyle w:val="Textoindependiente"/>
      </w:pPr>
      <w:r>
        <w:t xml:space="preserve">Figures and tables with captions will be placed in </w:t>
      </w:r>
      <w:r>
        <w:rPr>
          <w:rStyle w:val="VerbatimChar"/>
        </w:rPr>
        <w:t>figure</w:t>
      </w:r>
      <w:r>
        <w:t xml:space="preserve"> and </w:t>
      </w:r>
      <w:r>
        <w:rPr>
          <w:rStyle w:val="VerbatimChar"/>
        </w:rPr>
        <w:t>table</w:t>
      </w:r>
      <w:r>
        <w:t xml:space="preserve"> environments, respectively.</w:t>
      </w:r>
    </w:p>
    <w:p w14:paraId="4FC33C34" w14:textId="77777777" w:rsidR="00552DF2" w:rsidRDefault="00561C3D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ressure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14:paraId="0FE96964" w14:textId="77777777" w:rsidR="00552DF2" w:rsidRDefault="00561C3D">
      <w:pPr>
        <w:pStyle w:val="CaptionedFigure"/>
      </w:pPr>
      <w:r>
        <w:rPr>
          <w:noProof/>
        </w:rPr>
        <w:drawing>
          <wp:inline distT="0" distB="0" distL="0" distR="0" wp14:anchorId="235E790D" wp14:editId="7A56BB6A">
            <wp:extent cx="4620126" cy="3465094"/>
            <wp:effectExtent l="0" t="0" r="0" b="0"/>
            <wp:docPr id="1" name="Picture" descr="Here is a nice figure!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ser_manual_files/figure-docx/nice-fig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7CEB49" w14:textId="77777777" w:rsidR="00552DF2" w:rsidRDefault="00561C3D">
      <w:pPr>
        <w:pStyle w:val="ImageCaption"/>
      </w:pPr>
      <w:r>
        <w:t>Here is a nice figure!</w:t>
      </w:r>
    </w:p>
    <w:p w14:paraId="3B5B0DB6" w14:textId="77777777" w:rsidR="00552DF2" w:rsidRDefault="00561C3D">
      <w:pPr>
        <w:pStyle w:val="Textoindependiente"/>
      </w:pPr>
      <w:r>
        <w:t xml:space="preserve">Reference a figure by its code chunk label with the </w:t>
      </w:r>
      <w:r>
        <w:rPr>
          <w:rStyle w:val="VerbatimChar"/>
        </w:rPr>
        <w:t>fig:</w:t>
      </w:r>
      <w:r>
        <w:t xml:space="preserve"> prefix, e.g., see Figure @ref(fig:nice-fig). Similarly, you can reference tables generated from </w:t>
      </w:r>
      <w:r>
        <w:rPr>
          <w:rStyle w:val="VerbatimChar"/>
        </w:rPr>
        <w:t>knitr::kable()</w:t>
      </w:r>
      <w:r>
        <w:t>, e.g., see Table @ref(tab:nice-tab).</w:t>
      </w:r>
    </w:p>
    <w:p w14:paraId="2F29CFD1" w14:textId="77777777" w:rsidR="00552DF2" w:rsidRDefault="00561C3D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 xml:space="preserve">(iris, 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'Here is a nice table!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ooktab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</w:p>
    <w:p w14:paraId="72165073" w14:textId="77777777" w:rsidR="00552DF2" w:rsidRDefault="00561C3D">
      <w:pPr>
        <w:pStyle w:val="TableCaption"/>
      </w:pPr>
      <w:r>
        <w:t>Here is a nice table!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Here is a nice table!"/>
      </w:tblPr>
      <w:tblGrid>
        <w:gridCol w:w="1530"/>
        <w:gridCol w:w="1452"/>
        <w:gridCol w:w="1495"/>
        <w:gridCol w:w="1417"/>
        <w:gridCol w:w="979"/>
      </w:tblGrid>
      <w:tr w:rsidR="00552DF2" w14:paraId="1AFB0342" w14:textId="77777777" w:rsidTr="00552D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D194F93" w14:textId="77777777" w:rsidR="00552DF2" w:rsidRDefault="00561C3D">
            <w:pPr>
              <w:pStyle w:val="Compact"/>
              <w:jc w:val="right"/>
            </w:pPr>
            <w:r>
              <w:t>Sepal.Length</w:t>
            </w:r>
          </w:p>
        </w:tc>
        <w:tc>
          <w:tcPr>
            <w:tcW w:w="0" w:type="auto"/>
          </w:tcPr>
          <w:p w14:paraId="2F0EA7B9" w14:textId="77777777" w:rsidR="00552DF2" w:rsidRDefault="00561C3D">
            <w:pPr>
              <w:pStyle w:val="Compact"/>
              <w:jc w:val="right"/>
            </w:pPr>
            <w:r>
              <w:t>Sepal.Width</w:t>
            </w:r>
          </w:p>
        </w:tc>
        <w:tc>
          <w:tcPr>
            <w:tcW w:w="0" w:type="auto"/>
          </w:tcPr>
          <w:p w14:paraId="60453E92" w14:textId="77777777" w:rsidR="00552DF2" w:rsidRDefault="00561C3D">
            <w:pPr>
              <w:pStyle w:val="Compact"/>
              <w:jc w:val="right"/>
            </w:pPr>
            <w:r>
              <w:t>Petal.Length</w:t>
            </w:r>
          </w:p>
        </w:tc>
        <w:tc>
          <w:tcPr>
            <w:tcW w:w="0" w:type="auto"/>
          </w:tcPr>
          <w:p w14:paraId="5B7E4320" w14:textId="77777777" w:rsidR="00552DF2" w:rsidRDefault="00561C3D">
            <w:pPr>
              <w:pStyle w:val="Compact"/>
              <w:jc w:val="right"/>
            </w:pPr>
            <w:r>
              <w:t>Petal.Width</w:t>
            </w:r>
          </w:p>
        </w:tc>
        <w:tc>
          <w:tcPr>
            <w:tcW w:w="0" w:type="auto"/>
          </w:tcPr>
          <w:p w14:paraId="15E20589" w14:textId="77777777" w:rsidR="00552DF2" w:rsidRDefault="00561C3D">
            <w:pPr>
              <w:pStyle w:val="Compact"/>
            </w:pPr>
            <w:r>
              <w:t>Species</w:t>
            </w:r>
          </w:p>
        </w:tc>
      </w:tr>
      <w:tr w:rsidR="00552DF2" w14:paraId="274E37BC" w14:textId="77777777">
        <w:tc>
          <w:tcPr>
            <w:tcW w:w="0" w:type="auto"/>
          </w:tcPr>
          <w:p w14:paraId="2AB8AE14" w14:textId="77777777" w:rsidR="00552DF2" w:rsidRDefault="00561C3D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14:paraId="09FB0A76" w14:textId="77777777" w:rsidR="00552DF2" w:rsidRDefault="00561C3D">
            <w:pPr>
              <w:pStyle w:val="Compact"/>
              <w:jc w:val="right"/>
            </w:pPr>
            <w:r>
              <w:t>3.5</w:t>
            </w:r>
          </w:p>
        </w:tc>
        <w:tc>
          <w:tcPr>
            <w:tcW w:w="0" w:type="auto"/>
          </w:tcPr>
          <w:p w14:paraId="7ECD187F" w14:textId="77777777" w:rsidR="00552DF2" w:rsidRDefault="00561C3D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1D31B2DB" w14:textId="77777777" w:rsidR="00552DF2" w:rsidRDefault="00561C3D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16A732A2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559B3C87" w14:textId="77777777">
        <w:tc>
          <w:tcPr>
            <w:tcW w:w="0" w:type="auto"/>
          </w:tcPr>
          <w:p w14:paraId="7EBCFAB0" w14:textId="77777777" w:rsidR="00552DF2" w:rsidRDefault="00561C3D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14:paraId="32EA3883" w14:textId="77777777" w:rsidR="00552DF2" w:rsidRDefault="00561C3D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14:paraId="5E86B5C1" w14:textId="77777777" w:rsidR="00552DF2" w:rsidRDefault="00561C3D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70F7A7D8" w14:textId="77777777" w:rsidR="00552DF2" w:rsidRDefault="00561C3D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67EEF789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69582935" w14:textId="77777777">
        <w:tc>
          <w:tcPr>
            <w:tcW w:w="0" w:type="auto"/>
          </w:tcPr>
          <w:p w14:paraId="3F6DE740" w14:textId="77777777" w:rsidR="00552DF2" w:rsidRDefault="00561C3D">
            <w:pPr>
              <w:pStyle w:val="Compact"/>
              <w:jc w:val="right"/>
            </w:pPr>
            <w:r>
              <w:lastRenderedPageBreak/>
              <w:t>4.7</w:t>
            </w:r>
          </w:p>
        </w:tc>
        <w:tc>
          <w:tcPr>
            <w:tcW w:w="0" w:type="auto"/>
          </w:tcPr>
          <w:p w14:paraId="764D64C7" w14:textId="77777777" w:rsidR="00552DF2" w:rsidRDefault="00561C3D">
            <w:pPr>
              <w:pStyle w:val="Compact"/>
              <w:jc w:val="right"/>
            </w:pPr>
            <w:r>
              <w:t>3.2</w:t>
            </w:r>
          </w:p>
        </w:tc>
        <w:tc>
          <w:tcPr>
            <w:tcW w:w="0" w:type="auto"/>
          </w:tcPr>
          <w:p w14:paraId="12202107" w14:textId="77777777" w:rsidR="00552DF2" w:rsidRDefault="00561C3D">
            <w:pPr>
              <w:pStyle w:val="Compact"/>
              <w:jc w:val="right"/>
            </w:pPr>
            <w:r>
              <w:t>1.3</w:t>
            </w:r>
          </w:p>
        </w:tc>
        <w:tc>
          <w:tcPr>
            <w:tcW w:w="0" w:type="auto"/>
          </w:tcPr>
          <w:p w14:paraId="759FD165" w14:textId="77777777" w:rsidR="00552DF2" w:rsidRDefault="00561C3D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0F311751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4B2A3FFB" w14:textId="77777777">
        <w:tc>
          <w:tcPr>
            <w:tcW w:w="0" w:type="auto"/>
          </w:tcPr>
          <w:p w14:paraId="7631CB97" w14:textId="77777777" w:rsidR="00552DF2" w:rsidRDefault="00561C3D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14:paraId="6F5C4AED" w14:textId="77777777" w:rsidR="00552DF2" w:rsidRDefault="00561C3D">
            <w:pPr>
              <w:pStyle w:val="Compact"/>
              <w:jc w:val="right"/>
            </w:pPr>
            <w:r>
              <w:t>3.1</w:t>
            </w:r>
          </w:p>
        </w:tc>
        <w:tc>
          <w:tcPr>
            <w:tcW w:w="0" w:type="auto"/>
          </w:tcPr>
          <w:p w14:paraId="42B355AB" w14:textId="77777777" w:rsidR="00552DF2" w:rsidRDefault="00561C3D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74EA466D" w14:textId="77777777" w:rsidR="00552DF2" w:rsidRDefault="00561C3D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5A9CC479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0845A009" w14:textId="77777777">
        <w:tc>
          <w:tcPr>
            <w:tcW w:w="0" w:type="auto"/>
          </w:tcPr>
          <w:p w14:paraId="2EE55AD9" w14:textId="77777777" w:rsidR="00552DF2" w:rsidRDefault="00561C3D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14:paraId="2FDB086E" w14:textId="77777777" w:rsidR="00552DF2" w:rsidRDefault="00561C3D">
            <w:pPr>
              <w:pStyle w:val="Compact"/>
              <w:jc w:val="right"/>
            </w:pPr>
            <w:r>
              <w:t>3.6</w:t>
            </w:r>
          </w:p>
        </w:tc>
        <w:tc>
          <w:tcPr>
            <w:tcW w:w="0" w:type="auto"/>
          </w:tcPr>
          <w:p w14:paraId="00DF3663" w14:textId="77777777" w:rsidR="00552DF2" w:rsidRDefault="00561C3D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0E361FF3" w14:textId="77777777" w:rsidR="00552DF2" w:rsidRDefault="00561C3D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4D7478A8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64D68FD0" w14:textId="77777777">
        <w:tc>
          <w:tcPr>
            <w:tcW w:w="0" w:type="auto"/>
          </w:tcPr>
          <w:p w14:paraId="721930B7" w14:textId="77777777" w:rsidR="00552DF2" w:rsidRDefault="00561C3D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14:paraId="4B6EC634" w14:textId="77777777" w:rsidR="00552DF2" w:rsidRDefault="00561C3D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14:paraId="73B69E1E" w14:textId="77777777" w:rsidR="00552DF2" w:rsidRDefault="00561C3D">
            <w:pPr>
              <w:pStyle w:val="Compact"/>
              <w:jc w:val="right"/>
            </w:pPr>
            <w:r>
              <w:t>1.7</w:t>
            </w:r>
          </w:p>
        </w:tc>
        <w:tc>
          <w:tcPr>
            <w:tcW w:w="0" w:type="auto"/>
          </w:tcPr>
          <w:p w14:paraId="3FDCCDF3" w14:textId="77777777" w:rsidR="00552DF2" w:rsidRDefault="00561C3D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14D5B03B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734CC417" w14:textId="77777777">
        <w:tc>
          <w:tcPr>
            <w:tcW w:w="0" w:type="auto"/>
          </w:tcPr>
          <w:p w14:paraId="16580A3D" w14:textId="77777777" w:rsidR="00552DF2" w:rsidRDefault="00561C3D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14:paraId="4A8D7A4F" w14:textId="77777777" w:rsidR="00552DF2" w:rsidRDefault="00561C3D">
            <w:pPr>
              <w:pStyle w:val="Compact"/>
              <w:jc w:val="right"/>
            </w:pPr>
            <w:r>
              <w:t>3.4</w:t>
            </w:r>
          </w:p>
        </w:tc>
        <w:tc>
          <w:tcPr>
            <w:tcW w:w="0" w:type="auto"/>
          </w:tcPr>
          <w:p w14:paraId="309A12B9" w14:textId="77777777" w:rsidR="00552DF2" w:rsidRDefault="00561C3D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21CD1DDF" w14:textId="77777777" w:rsidR="00552DF2" w:rsidRDefault="00561C3D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54FFC59C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6056E01D" w14:textId="77777777">
        <w:tc>
          <w:tcPr>
            <w:tcW w:w="0" w:type="auto"/>
          </w:tcPr>
          <w:p w14:paraId="630B9F10" w14:textId="77777777" w:rsidR="00552DF2" w:rsidRDefault="00561C3D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14:paraId="4FE21AA1" w14:textId="77777777" w:rsidR="00552DF2" w:rsidRDefault="00561C3D">
            <w:pPr>
              <w:pStyle w:val="Compact"/>
              <w:jc w:val="right"/>
            </w:pPr>
            <w:r>
              <w:t>3.4</w:t>
            </w:r>
          </w:p>
        </w:tc>
        <w:tc>
          <w:tcPr>
            <w:tcW w:w="0" w:type="auto"/>
          </w:tcPr>
          <w:p w14:paraId="302468F5" w14:textId="77777777" w:rsidR="00552DF2" w:rsidRDefault="00561C3D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7FDB4A01" w14:textId="77777777" w:rsidR="00552DF2" w:rsidRDefault="00561C3D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1AB301C0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207E7894" w14:textId="77777777">
        <w:tc>
          <w:tcPr>
            <w:tcW w:w="0" w:type="auto"/>
          </w:tcPr>
          <w:p w14:paraId="7FE0AFAB" w14:textId="77777777" w:rsidR="00552DF2" w:rsidRDefault="00561C3D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14:paraId="69C02BFA" w14:textId="77777777" w:rsidR="00552DF2" w:rsidRDefault="00561C3D">
            <w:pPr>
              <w:pStyle w:val="Compact"/>
              <w:jc w:val="right"/>
            </w:pPr>
            <w:r>
              <w:t>2.9</w:t>
            </w:r>
          </w:p>
        </w:tc>
        <w:tc>
          <w:tcPr>
            <w:tcW w:w="0" w:type="auto"/>
          </w:tcPr>
          <w:p w14:paraId="0C641594" w14:textId="77777777" w:rsidR="00552DF2" w:rsidRDefault="00561C3D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769C76A0" w14:textId="77777777" w:rsidR="00552DF2" w:rsidRDefault="00561C3D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6B7FCA3D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6126DDD0" w14:textId="77777777">
        <w:tc>
          <w:tcPr>
            <w:tcW w:w="0" w:type="auto"/>
          </w:tcPr>
          <w:p w14:paraId="2EE48754" w14:textId="77777777" w:rsidR="00552DF2" w:rsidRDefault="00561C3D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14:paraId="102878E3" w14:textId="77777777" w:rsidR="00552DF2" w:rsidRDefault="00561C3D">
            <w:pPr>
              <w:pStyle w:val="Compact"/>
              <w:jc w:val="right"/>
            </w:pPr>
            <w:r>
              <w:t>3.1</w:t>
            </w:r>
          </w:p>
        </w:tc>
        <w:tc>
          <w:tcPr>
            <w:tcW w:w="0" w:type="auto"/>
          </w:tcPr>
          <w:p w14:paraId="7BB247FF" w14:textId="77777777" w:rsidR="00552DF2" w:rsidRDefault="00561C3D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0180EFEF" w14:textId="77777777" w:rsidR="00552DF2" w:rsidRDefault="00561C3D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4A8165B0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6CDCC7CA" w14:textId="77777777">
        <w:tc>
          <w:tcPr>
            <w:tcW w:w="0" w:type="auto"/>
          </w:tcPr>
          <w:p w14:paraId="2B1867CE" w14:textId="77777777" w:rsidR="00552DF2" w:rsidRDefault="00561C3D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14:paraId="62530B3F" w14:textId="77777777" w:rsidR="00552DF2" w:rsidRDefault="00561C3D">
            <w:pPr>
              <w:pStyle w:val="Compact"/>
              <w:jc w:val="right"/>
            </w:pPr>
            <w:r>
              <w:t>3.7</w:t>
            </w:r>
          </w:p>
        </w:tc>
        <w:tc>
          <w:tcPr>
            <w:tcW w:w="0" w:type="auto"/>
          </w:tcPr>
          <w:p w14:paraId="26E35FAE" w14:textId="77777777" w:rsidR="00552DF2" w:rsidRDefault="00561C3D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7BDA7059" w14:textId="77777777" w:rsidR="00552DF2" w:rsidRDefault="00561C3D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0614F3E2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10A64B0B" w14:textId="77777777">
        <w:tc>
          <w:tcPr>
            <w:tcW w:w="0" w:type="auto"/>
          </w:tcPr>
          <w:p w14:paraId="6CE99467" w14:textId="77777777" w:rsidR="00552DF2" w:rsidRDefault="00561C3D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14:paraId="57EF35B8" w14:textId="77777777" w:rsidR="00552DF2" w:rsidRDefault="00561C3D">
            <w:pPr>
              <w:pStyle w:val="Compact"/>
              <w:jc w:val="right"/>
            </w:pPr>
            <w:r>
              <w:t>3.4</w:t>
            </w:r>
          </w:p>
        </w:tc>
        <w:tc>
          <w:tcPr>
            <w:tcW w:w="0" w:type="auto"/>
          </w:tcPr>
          <w:p w14:paraId="0EECA8E4" w14:textId="77777777" w:rsidR="00552DF2" w:rsidRDefault="00561C3D">
            <w:pPr>
              <w:pStyle w:val="Compact"/>
              <w:jc w:val="right"/>
            </w:pPr>
            <w:r>
              <w:t>1.6</w:t>
            </w:r>
          </w:p>
        </w:tc>
        <w:tc>
          <w:tcPr>
            <w:tcW w:w="0" w:type="auto"/>
          </w:tcPr>
          <w:p w14:paraId="2817EC86" w14:textId="77777777" w:rsidR="00552DF2" w:rsidRDefault="00561C3D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38D9A546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38A0ECB3" w14:textId="77777777">
        <w:tc>
          <w:tcPr>
            <w:tcW w:w="0" w:type="auto"/>
          </w:tcPr>
          <w:p w14:paraId="5699ABF4" w14:textId="77777777" w:rsidR="00552DF2" w:rsidRDefault="00561C3D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14:paraId="60668A01" w14:textId="77777777" w:rsidR="00552DF2" w:rsidRDefault="00561C3D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14:paraId="58C92473" w14:textId="77777777" w:rsidR="00552DF2" w:rsidRDefault="00561C3D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378832AF" w14:textId="77777777" w:rsidR="00552DF2" w:rsidRDefault="00561C3D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7F0D346B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6C6D6437" w14:textId="77777777">
        <w:tc>
          <w:tcPr>
            <w:tcW w:w="0" w:type="auto"/>
          </w:tcPr>
          <w:p w14:paraId="10A56460" w14:textId="77777777" w:rsidR="00552DF2" w:rsidRDefault="00561C3D">
            <w:pPr>
              <w:pStyle w:val="Compact"/>
              <w:jc w:val="right"/>
            </w:pPr>
            <w:r>
              <w:t>4.3</w:t>
            </w:r>
          </w:p>
        </w:tc>
        <w:tc>
          <w:tcPr>
            <w:tcW w:w="0" w:type="auto"/>
          </w:tcPr>
          <w:p w14:paraId="34086615" w14:textId="77777777" w:rsidR="00552DF2" w:rsidRDefault="00561C3D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14:paraId="4140F7BD" w14:textId="77777777" w:rsidR="00552DF2" w:rsidRDefault="00561C3D">
            <w:pPr>
              <w:pStyle w:val="Compact"/>
              <w:jc w:val="right"/>
            </w:pPr>
            <w:r>
              <w:t>1.1</w:t>
            </w:r>
          </w:p>
        </w:tc>
        <w:tc>
          <w:tcPr>
            <w:tcW w:w="0" w:type="auto"/>
          </w:tcPr>
          <w:p w14:paraId="746CEBC4" w14:textId="77777777" w:rsidR="00552DF2" w:rsidRDefault="00561C3D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119DC3CE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7A61F54A" w14:textId="77777777">
        <w:tc>
          <w:tcPr>
            <w:tcW w:w="0" w:type="auto"/>
          </w:tcPr>
          <w:p w14:paraId="3BAA7C87" w14:textId="77777777" w:rsidR="00552DF2" w:rsidRDefault="00561C3D">
            <w:pPr>
              <w:pStyle w:val="Compact"/>
              <w:jc w:val="right"/>
            </w:pPr>
            <w:r>
              <w:t>5.8</w:t>
            </w:r>
          </w:p>
        </w:tc>
        <w:tc>
          <w:tcPr>
            <w:tcW w:w="0" w:type="auto"/>
          </w:tcPr>
          <w:p w14:paraId="16782C46" w14:textId="77777777" w:rsidR="00552DF2" w:rsidRDefault="00561C3D">
            <w:pPr>
              <w:pStyle w:val="Compact"/>
              <w:jc w:val="right"/>
            </w:pPr>
            <w:r>
              <w:t>4.0</w:t>
            </w:r>
          </w:p>
        </w:tc>
        <w:tc>
          <w:tcPr>
            <w:tcW w:w="0" w:type="auto"/>
          </w:tcPr>
          <w:p w14:paraId="1B473C1E" w14:textId="77777777" w:rsidR="00552DF2" w:rsidRDefault="00561C3D">
            <w:pPr>
              <w:pStyle w:val="Compact"/>
              <w:jc w:val="right"/>
            </w:pPr>
            <w:r>
              <w:t>1.2</w:t>
            </w:r>
          </w:p>
        </w:tc>
        <w:tc>
          <w:tcPr>
            <w:tcW w:w="0" w:type="auto"/>
          </w:tcPr>
          <w:p w14:paraId="16DA17B4" w14:textId="77777777" w:rsidR="00552DF2" w:rsidRDefault="00561C3D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47CC0ED6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0310B514" w14:textId="77777777">
        <w:tc>
          <w:tcPr>
            <w:tcW w:w="0" w:type="auto"/>
          </w:tcPr>
          <w:p w14:paraId="1B0C1803" w14:textId="77777777" w:rsidR="00552DF2" w:rsidRDefault="00561C3D">
            <w:pPr>
              <w:pStyle w:val="Compact"/>
              <w:jc w:val="right"/>
            </w:pPr>
            <w:r>
              <w:t>5.7</w:t>
            </w:r>
          </w:p>
        </w:tc>
        <w:tc>
          <w:tcPr>
            <w:tcW w:w="0" w:type="auto"/>
          </w:tcPr>
          <w:p w14:paraId="3A01F5F2" w14:textId="77777777" w:rsidR="00552DF2" w:rsidRDefault="00561C3D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14:paraId="784509FF" w14:textId="77777777" w:rsidR="00552DF2" w:rsidRDefault="00561C3D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0B9D679D" w14:textId="77777777" w:rsidR="00552DF2" w:rsidRDefault="00561C3D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309C9BC6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40EB8C66" w14:textId="77777777">
        <w:tc>
          <w:tcPr>
            <w:tcW w:w="0" w:type="auto"/>
          </w:tcPr>
          <w:p w14:paraId="32FF71F2" w14:textId="77777777" w:rsidR="00552DF2" w:rsidRDefault="00561C3D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14:paraId="0CC314CE" w14:textId="77777777" w:rsidR="00552DF2" w:rsidRDefault="00561C3D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14:paraId="3301DCAF" w14:textId="77777777" w:rsidR="00552DF2" w:rsidRDefault="00561C3D">
            <w:pPr>
              <w:pStyle w:val="Compact"/>
              <w:jc w:val="right"/>
            </w:pPr>
            <w:r>
              <w:t>1.3</w:t>
            </w:r>
          </w:p>
        </w:tc>
        <w:tc>
          <w:tcPr>
            <w:tcW w:w="0" w:type="auto"/>
          </w:tcPr>
          <w:p w14:paraId="697BE1BD" w14:textId="77777777" w:rsidR="00552DF2" w:rsidRDefault="00561C3D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50900A64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333B3215" w14:textId="77777777">
        <w:tc>
          <w:tcPr>
            <w:tcW w:w="0" w:type="auto"/>
          </w:tcPr>
          <w:p w14:paraId="2775F860" w14:textId="77777777" w:rsidR="00552DF2" w:rsidRDefault="00561C3D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14:paraId="73C6541D" w14:textId="77777777" w:rsidR="00552DF2" w:rsidRDefault="00561C3D">
            <w:pPr>
              <w:pStyle w:val="Compact"/>
              <w:jc w:val="right"/>
            </w:pPr>
            <w:r>
              <w:t>3.5</w:t>
            </w:r>
          </w:p>
        </w:tc>
        <w:tc>
          <w:tcPr>
            <w:tcW w:w="0" w:type="auto"/>
          </w:tcPr>
          <w:p w14:paraId="1A95C331" w14:textId="77777777" w:rsidR="00552DF2" w:rsidRDefault="00561C3D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7E6DDC94" w14:textId="77777777" w:rsidR="00552DF2" w:rsidRDefault="00561C3D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57B4194B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459310D9" w14:textId="77777777">
        <w:tc>
          <w:tcPr>
            <w:tcW w:w="0" w:type="auto"/>
          </w:tcPr>
          <w:p w14:paraId="00FD0F52" w14:textId="77777777" w:rsidR="00552DF2" w:rsidRDefault="00561C3D">
            <w:pPr>
              <w:pStyle w:val="Compact"/>
              <w:jc w:val="right"/>
            </w:pPr>
            <w:r>
              <w:t>5.7</w:t>
            </w:r>
          </w:p>
        </w:tc>
        <w:tc>
          <w:tcPr>
            <w:tcW w:w="0" w:type="auto"/>
          </w:tcPr>
          <w:p w14:paraId="07417F67" w14:textId="77777777" w:rsidR="00552DF2" w:rsidRDefault="00561C3D">
            <w:pPr>
              <w:pStyle w:val="Compact"/>
              <w:jc w:val="right"/>
            </w:pPr>
            <w:r>
              <w:t>3.8</w:t>
            </w:r>
          </w:p>
        </w:tc>
        <w:tc>
          <w:tcPr>
            <w:tcW w:w="0" w:type="auto"/>
          </w:tcPr>
          <w:p w14:paraId="76C15840" w14:textId="77777777" w:rsidR="00552DF2" w:rsidRDefault="00561C3D">
            <w:pPr>
              <w:pStyle w:val="Compact"/>
              <w:jc w:val="right"/>
            </w:pPr>
            <w:r>
              <w:t>1.7</w:t>
            </w:r>
          </w:p>
        </w:tc>
        <w:tc>
          <w:tcPr>
            <w:tcW w:w="0" w:type="auto"/>
          </w:tcPr>
          <w:p w14:paraId="72637FAD" w14:textId="77777777" w:rsidR="00552DF2" w:rsidRDefault="00561C3D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6E261225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36B56E75" w14:textId="77777777">
        <w:tc>
          <w:tcPr>
            <w:tcW w:w="0" w:type="auto"/>
          </w:tcPr>
          <w:p w14:paraId="35FA34F7" w14:textId="77777777" w:rsidR="00552DF2" w:rsidRDefault="00561C3D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14:paraId="5ACEC34B" w14:textId="77777777" w:rsidR="00552DF2" w:rsidRDefault="00561C3D">
            <w:pPr>
              <w:pStyle w:val="Compact"/>
              <w:jc w:val="right"/>
            </w:pPr>
            <w:r>
              <w:t>3.8</w:t>
            </w:r>
          </w:p>
        </w:tc>
        <w:tc>
          <w:tcPr>
            <w:tcW w:w="0" w:type="auto"/>
          </w:tcPr>
          <w:p w14:paraId="4926ECBC" w14:textId="77777777" w:rsidR="00552DF2" w:rsidRDefault="00561C3D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7554D5FD" w14:textId="77777777" w:rsidR="00552DF2" w:rsidRDefault="00561C3D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52A2481D" w14:textId="77777777" w:rsidR="00552DF2" w:rsidRDefault="00561C3D">
            <w:pPr>
              <w:pStyle w:val="Compact"/>
            </w:pPr>
            <w:r>
              <w:t>setosa</w:t>
            </w:r>
          </w:p>
        </w:tc>
      </w:tr>
    </w:tbl>
    <w:p w14:paraId="695B43E3" w14:textId="77777777" w:rsidR="00552DF2" w:rsidRDefault="00561C3D">
      <w:pPr>
        <w:pStyle w:val="Textoindependiente"/>
      </w:pPr>
      <w:r>
        <w:t xml:space="preserve">You can write citations, too. For example, we are using the </w:t>
      </w:r>
      <w:r>
        <w:rPr>
          <w:b/>
          <w:bCs/>
        </w:rPr>
        <w:t>bookdown</w:t>
      </w:r>
      <w:r>
        <w:t xml:space="preserve"> package (</w:t>
      </w:r>
      <w:hyperlink w:anchor="ref-R-bookdown">
        <w:r>
          <w:rPr>
            <w:rStyle w:val="Hipervnculo"/>
          </w:rPr>
          <w:t>Xie 2020</w:t>
        </w:r>
      </w:hyperlink>
      <w:r>
        <w:t xml:space="preserve">) in this sample book, which was built on top of R Markdown and </w:t>
      </w:r>
      <w:r>
        <w:rPr>
          <w:b/>
          <w:bCs/>
        </w:rPr>
        <w:t>knitr</w:t>
      </w:r>
      <w:r>
        <w:t xml:space="preserve"> (</w:t>
      </w:r>
      <w:hyperlink w:anchor="ref-xie2015">
        <w:r>
          <w:rPr>
            <w:rStyle w:val="Hipervnculo"/>
          </w:rPr>
          <w:t>Xie 2015</w:t>
        </w:r>
      </w:hyperlink>
      <w:r>
        <w:t>).</w:t>
      </w:r>
    </w:p>
    <w:p w14:paraId="6D483CF2" w14:textId="77777777" w:rsidR="00552DF2" w:rsidRDefault="00561C3D">
      <w:pPr>
        <w:pStyle w:val="Ttulo1"/>
      </w:pPr>
      <w:bookmarkStart w:id="8" w:name="literature"/>
      <w:bookmarkStart w:id="9" w:name="_Toc86609925"/>
      <w:bookmarkEnd w:id="6"/>
      <w:r>
        <w:lastRenderedPageBreak/>
        <w:t>Literature</w:t>
      </w:r>
      <w:bookmarkEnd w:id="9"/>
    </w:p>
    <w:p w14:paraId="0756F5D2" w14:textId="77777777" w:rsidR="00552DF2" w:rsidRDefault="00561C3D">
      <w:pPr>
        <w:pStyle w:val="FirstParagraph"/>
      </w:pPr>
      <w:r>
        <w:t>Here is a review of existing methods.</w:t>
      </w:r>
    </w:p>
    <w:p w14:paraId="2E212DF7" w14:textId="77777777" w:rsidR="00552DF2" w:rsidRDefault="00561C3D">
      <w:pPr>
        <w:pStyle w:val="Ttulo1"/>
      </w:pPr>
      <w:bookmarkStart w:id="10" w:name="literature-1"/>
      <w:bookmarkStart w:id="11" w:name="_Toc86609926"/>
      <w:bookmarkEnd w:id="8"/>
      <w:r>
        <w:lastRenderedPageBreak/>
        <w:t>Literature</w:t>
      </w:r>
      <w:bookmarkEnd w:id="11"/>
    </w:p>
    <w:p w14:paraId="49ED2ACE" w14:textId="77777777" w:rsidR="00552DF2" w:rsidRDefault="00561C3D">
      <w:pPr>
        <w:pStyle w:val="FirstParagraph"/>
      </w:pPr>
      <w:r>
        <w:t>Placeholder</w:t>
      </w:r>
    </w:p>
    <w:p w14:paraId="2A900504" w14:textId="77777777" w:rsidR="00552DF2" w:rsidRDefault="00561C3D">
      <w:pPr>
        <w:pStyle w:val="Ttulo2"/>
      </w:pPr>
      <w:bookmarkStart w:id="12" w:name="especificacion-de-argumentos"/>
      <w:bookmarkStart w:id="13" w:name="_Toc86609927"/>
      <w:r>
        <w:t>Especificacion de argumentos</w:t>
      </w:r>
      <w:bookmarkEnd w:id="13"/>
    </w:p>
    <w:p w14:paraId="721D3EAB" w14:textId="77777777" w:rsidR="00552DF2" w:rsidRDefault="00561C3D">
      <w:pPr>
        <w:pStyle w:val="Ttulo3"/>
      </w:pPr>
      <w:bookmarkStart w:id="14" w:name="sistemas-nix"/>
      <w:bookmarkStart w:id="15" w:name="_Toc86609928"/>
      <w:r>
        <w:t>sistemas nix</w:t>
      </w:r>
      <w:bookmarkEnd w:id="15"/>
    </w:p>
    <w:p w14:paraId="66FA2C9E" w14:textId="77777777" w:rsidR="00552DF2" w:rsidRDefault="00561C3D">
      <w:pPr>
        <w:pStyle w:val="Ttulo3"/>
      </w:pPr>
      <w:bookmarkStart w:id="16" w:name="sistemas-windows"/>
      <w:bookmarkStart w:id="17" w:name="_Toc86609929"/>
      <w:bookmarkEnd w:id="14"/>
      <w:r>
        <w:t>sistemas windows</w:t>
      </w:r>
      <w:bookmarkEnd w:id="17"/>
    </w:p>
    <w:p w14:paraId="268E850A" w14:textId="77777777" w:rsidR="00552DF2" w:rsidRDefault="00561C3D">
      <w:pPr>
        <w:pStyle w:val="Ttulo3"/>
      </w:pPr>
      <w:bookmarkStart w:id="18" w:name="zos-y-otros"/>
      <w:bookmarkStart w:id="19" w:name="_Toc86609930"/>
      <w:bookmarkEnd w:id="16"/>
      <w:r>
        <w:t>ZOS y otros</w:t>
      </w:r>
      <w:bookmarkEnd w:id="19"/>
    </w:p>
    <w:p w14:paraId="449289BA" w14:textId="77777777" w:rsidR="00552DF2" w:rsidRDefault="00561C3D">
      <w:pPr>
        <w:pStyle w:val="Ttulo2"/>
      </w:pPr>
      <w:bookmarkStart w:id="20" w:name="conclusiones"/>
      <w:bookmarkStart w:id="21" w:name="_Toc86609931"/>
      <w:bookmarkEnd w:id="12"/>
      <w:bookmarkEnd w:id="18"/>
      <w:r>
        <w:t>Conclusiones</w:t>
      </w:r>
      <w:bookmarkEnd w:id="21"/>
    </w:p>
    <w:p w14:paraId="44BA8E25" w14:textId="77777777" w:rsidR="00552DF2" w:rsidRDefault="00561C3D">
      <w:pPr>
        <w:pStyle w:val="Ttulo2"/>
      </w:pPr>
      <w:bookmarkStart w:id="22" w:name="definiciones"/>
      <w:bookmarkStart w:id="23" w:name="_Toc86609932"/>
      <w:bookmarkEnd w:id="20"/>
      <w:r>
        <w:t>Definiciones</w:t>
      </w:r>
      <w:bookmarkEnd w:id="23"/>
    </w:p>
    <w:p w14:paraId="43EBF8A8" w14:textId="77777777" w:rsidR="00552DF2" w:rsidRDefault="00561C3D">
      <w:pPr>
        <w:pStyle w:val="Ttulo3"/>
      </w:pPr>
      <w:bookmarkStart w:id="24" w:name="datos-de-entrada"/>
      <w:bookmarkStart w:id="25" w:name="_Toc86609933"/>
      <w:r>
        <w:t>Datos de entrada</w:t>
      </w:r>
      <w:bookmarkEnd w:id="25"/>
    </w:p>
    <w:p w14:paraId="4EAF2F5B" w14:textId="77777777" w:rsidR="00552DF2" w:rsidRDefault="00561C3D">
      <w:pPr>
        <w:pStyle w:val="Ttulo3"/>
      </w:pPr>
      <w:bookmarkStart w:id="26" w:name="opciones"/>
      <w:bookmarkStart w:id="27" w:name="_Toc86609934"/>
      <w:bookmarkEnd w:id="24"/>
      <w:r>
        <w:t>Opciones</w:t>
      </w:r>
      <w:bookmarkEnd w:id="27"/>
    </w:p>
    <w:p w14:paraId="31B8863C" w14:textId="77777777" w:rsidR="00552DF2" w:rsidRDefault="00561C3D">
      <w:pPr>
        <w:pStyle w:val="Ttulo3"/>
      </w:pPr>
      <w:bookmarkStart w:id="28" w:name="flags"/>
      <w:bookmarkStart w:id="29" w:name="_Toc86609935"/>
      <w:bookmarkEnd w:id="26"/>
      <w:r>
        <w:t>Flags</w:t>
      </w:r>
      <w:bookmarkEnd w:id="29"/>
    </w:p>
    <w:p w14:paraId="0F026CEA" w14:textId="77777777" w:rsidR="00552DF2" w:rsidRDefault="00561C3D">
      <w:pPr>
        <w:pStyle w:val="Ttulo2"/>
      </w:pPr>
      <w:bookmarkStart w:id="30" w:name="incoherencias"/>
      <w:bookmarkStart w:id="31" w:name="_Toc86609936"/>
      <w:bookmarkEnd w:id="22"/>
      <w:bookmarkEnd w:id="28"/>
      <w:r>
        <w:t>Incoherencias</w:t>
      </w:r>
      <w:bookmarkEnd w:id="31"/>
    </w:p>
    <w:p w14:paraId="6B18FA90" w14:textId="77777777" w:rsidR="00552DF2" w:rsidRDefault="00561C3D">
      <w:pPr>
        <w:pStyle w:val="Ttulo1"/>
      </w:pPr>
      <w:bookmarkStart w:id="32" w:name="methods"/>
      <w:bookmarkStart w:id="33" w:name="_Toc86609937"/>
      <w:bookmarkEnd w:id="10"/>
      <w:bookmarkEnd w:id="30"/>
      <w:r>
        <w:lastRenderedPageBreak/>
        <w:t>Methods</w:t>
      </w:r>
      <w:bookmarkEnd w:id="33"/>
    </w:p>
    <w:p w14:paraId="385150F0" w14:textId="77777777" w:rsidR="00552DF2" w:rsidRDefault="00561C3D">
      <w:pPr>
        <w:pStyle w:val="FirstParagraph"/>
      </w:pPr>
      <w:r>
        <w:t>We describe our methods in this chapter.</w:t>
      </w:r>
    </w:p>
    <w:p w14:paraId="229ACCF3" w14:textId="77777777" w:rsidR="00552DF2" w:rsidRDefault="00561C3D">
      <w:pPr>
        <w:pStyle w:val="Ttulo1"/>
      </w:pPr>
      <w:bookmarkStart w:id="34" w:name="applications"/>
      <w:bookmarkStart w:id="35" w:name="_Toc86609938"/>
      <w:bookmarkEnd w:id="32"/>
      <w:r>
        <w:lastRenderedPageBreak/>
        <w:t>Applications</w:t>
      </w:r>
      <w:bookmarkEnd w:id="35"/>
    </w:p>
    <w:p w14:paraId="27B53DE0" w14:textId="77777777" w:rsidR="00552DF2" w:rsidRDefault="00561C3D">
      <w:pPr>
        <w:pStyle w:val="FirstParagraph"/>
      </w:pPr>
      <w:r>
        <w:t xml:space="preserve">Some </w:t>
      </w:r>
      <w:r>
        <w:rPr>
          <w:i/>
          <w:iCs/>
        </w:rPr>
        <w:t>significant</w:t>
      </w:r>
      <w:r>
        <w:t xml:space="preserve"> applications are demonstrated in this chapter.</w:t>
      </w:r>
    </w:p>
    <w:p w14:paraId="6F138BAB" w14:textId="77777777" w:rsidR="00552DF2" w:rsidRDefault="00561C3D">
      <w:pPr>
        <w:pStyle w:val="Ttulo2"/>
      </w:pPr>
      <w:bookmarkStart w:id="36" w:name="example-one"/>
      <w:bookmarkStart w:id="37" w:name="_Toc86609939"/>
      <w:r>
        <w:t>Example one</w:t>
      </w:r>
      <w:bookmarkEnd w:id="37"/>
    </w:p>
    <w:p w14:paraId="5BE22265" w14:textId="77777777" w:rsidR="00552DF2" w:rsidRDefault="00561C3D">
      <w:pPr>
        <w:pStyle w:val="Ttulo2"/>
      </w:pPr>
      <w:bookmarkStart w:id="38" w:name="example-two"/>
      <w:bookmarkStart w:id="39" w:name="_Toc86609940"/>
      <w:bookmarkEnd w:id="36"/>
      <w:r>
        <w:t>Example two</w:t>
      </w:r>
      <w:bookmarkEnd w:id="39"/>
    </w:p>
    <w:p w14:paraId="0D4E5F86" w14:textId="77777777" w:rsidR="00552DF2" w:rsidRDefault="00561C3D">
      <w:pPr>
        <w:pStyle w:val="Ttulo1"/>
      </w:pPr>
      <w:bookmarkStart w:id="40" w:name="final-words"/>
      <w:bookmarkStart w:id="41" w:name="_Toc86609941"/>
      <w:bookmarkEnd w:id="34"/>
      <w:bookmarkEnd w:id="38"/>
      <w:r>
        <w:lastRenderedPageBreak/>
        <w:t>Final Words</w:t>
      </w:r>
      <w:bookmarkEnd w:id="41"/>
    </w:p>
    <w:p w14:paraId="12B36190" w14:textId="77777777" w:rsidR="00552DF2" w:rsidRDefault="00561C3D">
      <w:pPr>
        <w:pStyle w:val="FirstParagraph"/>
      </w:pPr>
      <w:r>
        <w:t>We have finished a nice book.</w:t>
      </w:r>
    </w:p>
    <w:p w14:paraId="06B2888A" w14:textId="77777777" w:rsidR="00552DF2" w:rsidRDefault="00561C3D">
      <w:pPr>
        <w:pStyle w:val="Ttulo1"/>
      </w:pPr>
      <w:bookmarkStart w:id="42" w:name="definiciones-1"/>
      <w:bookmarkStart w:id="43" w:name="_Toc86609942"/>
      <w:bookmarkEnd w:id="40"/>
      <w:r>
        <w:lastRenderedPageBreak/>
        <w:t>Definiciones</w:t>
      </w:r>
      <w:bookmarkEnd w:id="43"/>
    </w:p>
    <w:p w14:paraId="0A2CC498" w14:textId="77777777" w:rsidR="00552DF2" w:rsidRDefault="00561C3D">
      <w:pPr>
        <w:pStyle w:val="FirstParagraph"/>
      </w:pPr>
      <w:r>
        <w:t>Placeholder</w:t>
      </w:r>
    </w:p>
    <w:p w14:paraId="727EA001" w14:textId="77777777" w:rsidR="00552DF2" w:rsidRDefault="00561C3D">
      <w:pPr>
        <w:pStyle w:val="Ttulo2"/>
      </w:pPr>
      <w:bookmarkStart w:id="44" w:name="parametro"/>
      <w:bookmarkStart w:id="45" w:name="_Toc86609943"/>
      <w:r>
        <w:t>Parametro</w:t>
      </w:r>
      <w:bookmarkEnd w:id="45"/>
    </w:p>
    <w:p w14:paraId="7ECD4DAE" w14:textId="77777777" w:rsidR="00552DF2" w:rsidRDefault="00561C3D">
      <w:pPr>
        <w:pStyle w:val="Ttulo2"/>
      </w:pPr>
      <w:bookmarkStart w:id="46" w:name="argumento"/>
      <w:bookmarkStart w:id="47" w:name="_Toc86609944"/>
      <w:bookmarkEnd w:id="44"/>
      <w:r>
        <w:t>Argumento</w:t>
      </w:r>
      <w:bookmarkEnd w:id="47"/>
    </w:p>
    <w:p w14:paraId="252A0E37" w14:textId="77777777" w:rsidR="00552DF2" w:rsidRDefault="00561C3D">
      <w:pPr>
        <w:pStyle w:val="Ttulo2"/>
      </w:pPr>
      <w:bookmarkStart w:id="48" w:name="opcion"/>
      <w:bookmarkStart w:id="49" w:name="_Toc86609945"/>
      <w:bookmarkEnd w:id="46"/>
      <w:r>
        <w:t>Opcion</w:t>
      </w:r>
      <w:bookmarkEnd w:id="49"/>
    </w:p>
    <w:p w14:paraId="59700D26" w14:textId="77777777" w:rsidR="00552DF2" w:rsidRDefault="00561C3D">
      <w:pPr>
        <w:pStyle w:val="Ttulo2"/>
      </w:pPr>
      <w:bookmarkStart w:id="50" w:name="flags-1"/>
      <w:bookmarkStart w:id="51" w:name="_Toc86609946"/>
      <w:bookmarkEnd w:id="48"/>
      <w:r>
        <w:t>Flags</w:t>
      </w:r>
      <w:bookmarkEnd w:id="51"/>
    </w:p>
    <w:p w14:paraId="3AB55B59" w14:textId="77777777" w:rsidR="00552DF2" w:rsidRDefault="00561C3D">
      <w:pPr>
        <w:pStyle w:val="Ttulo3"/>
      </w:pPr>
      <w:bookmarkStart w:id="52" w:name="concatenacion"/>
      <w:bookmarkStart w:id="53" w:name="_Toc86609947"/>
      <w:r>
        <w:t>Concatenacion</w:t>
      </w:r>
      <w:bookmarkEnd w:id="53"/>
    </w:p>
    <w:p w14:paraId="5A7E386D" w14:textId="77777777" w:rsidR="00552DF2" w:rsidRDefault="00561C3D">
      <w:pPr>
        <w:pStyle w:val="Ttulo2"/>
      </w:pPr>
      <w:bookmarkStart w:id="54" w:name="definicion"/>
      <w:bookmarkStart w:id="55" w:name="_Toc86609948"/>
      <w:bookmarkEnd w:id="50"/>
      <w:bookmarkEnd w:id="52"/>
      <w:r>
        <w:t>Definicion</w:t>
      </w:r>
      <w:bookmarkEnd w:id="55"/>
    </w:p>
    <w:p w14:paraId="3747984C" w14:textId="77777777" w:rsidR="00552DF2" w:rsidRDefault="00561C3D">
      <w:pPr>
        <w:pStyle w:val="Ttulo1"/>
      </w:pPr>
      <w:bookmarkStart w:id="56" w:name="casos-especiales"/>
      <w:bookmarkStart w:id="57" w:name="_Toc86609949"/>
      <w:bookmarkEnd w:id="42"/>
      <w:bookmarkEnd w:id="54"/>
      <w:r>
        <w:lastRenderedPageBreak/>
        <w:t>Casos especiales</w:t>
      </w:r>
      <w:bookmarkEnd w:id="57"/>
    </w:p>
    <w:p w14:paraId="50AA6843" w14:textId="77777777" w:rsidR="00552DF2" w:rsidRDefault="00561C3D">
      <w:pPr>
        <w:pStyle w:val="FirstParagraph"/>
      </w:pPr>
      <w:r>
        <w:t>Placeholder</w:t>
      </w:r>
    </w:p>
    <w:p w14:paraId="346EA536" w14:textId="77777777" w:rsidR="00552DF2" w:rsidRDefault="00561C3D">
      <w:pPr>
        <w:pStyle w:val="Ttulo2"/>
      </w:pPr>
      <w:bookmarkStart w:id="58" w:name="help"/>
      <w:bookmarkStart w:id="59" w:name="_Toc86609950"/>
      <w:r>
        <w:t>help</w:t>
      </w:r>
      <w:bookmarkEnd w:id="59"/>
    </w:p>
    <w:p w14:paraId="13C4DE6A" w14:textId="77777777" w:rsidR="00552DF2" w:rsidRDefault="00561C3D">
      <w:pPr>
        <w:pStyle w:val="Ttulo2"/>
      </w:pPr>
      <w:bookmarkStart w:id="60" w:name="acceso-a-las-variables-de-entorno"/>
      <w:bookmarkStart w:id="61" w:name="_Toc86609951"/>
      <w:bookmarkEnd w:id="58"/>
      <w:r>
        <w:t>Acceso a las variables de entorno</w:t>
      </w:r>
      <w:bookmarkEnd w:id="61"/>
    </w:p>
    <w:p w14:paraId="02953B2A" w14:textId="77777777" w:rsidR="00552DF2" w:rsidRDefault="00561C3D">
      <w:pPr>
        <w:pStyle w:val="Ttulo2"/>
      </w:pPr>
      <w:bookmarkStart w:id="62" w:name="valores-booleanos"/>
      <w:bookmarkStart w:id="63" w:name="_Toc86609952"/>
      <w:bookmarkEnd w:id="60"/>
      <w:r>
        <w:t>Valores booleanos</w:t>
      </w:r>
      <w:bookmarkEnd w:id="63"/>
    </w:p>
    <w:p w14:paraId="320B65A4" w14:textId="77777777" w:rsidR="00552DF2" w:rsidRDefault="00561C3D">
      <w:pPr>
        <w:pStyle w:val="Ttulo1"/>
      </w:pPr>
      <w:bookmarkStart w:id="64" w:name="ejemplos-de-codigos"/>
      <w:bookmarkStart w:id="65" w:name="_Toc86609953"/>
      <w:bookmarkEnd w:id="56"/>
      <w:bookmarkEnd w:id="62"/>
      <w:r>
        <w:lastRenderedPageBreak/>
        <w:t>Ejemplos de codigos</w:t>
      </w:r>
      <w:bookmarkEnd w:id="65"/>
    </w:p>
    <w:p w14:paraId="7A4724EF" w14:textId="77777777" w:rsidR="00552DF2" w:rsidRDefault="00561C3D">
      <w:pPr>
        <w:pStyle w:val="FirstParagraph"/>
      </w:pPr>
      <w:r>
        <w:t>Placeholder</w:t>
      </w:r>
    </w:p>
    <w:p w14:paraId="1660EC4C" w14:textId="77777777" w:rsidR="00552DF2" w:rsidRDefault="00561C3D">
      <w:pPr>
        <w:pStyle w:val="Ttulo1"/>
      </w:pPr>
      <w:bookmarkStart w:id="66" w:name="verbos"/>
      <w:bookmarkStart w:id="67" w:name="_Toc86609954"/>
      <w:bookmarkEnd w:id="64"/>
      <w:r>
        <w:lastRenderedPageBreak/>
        <w:t>Verbos</w:t>
      </w:r>
      <w:bookmarkEnd w:id="67"/>
    </w:p>
    <w:p w14:paraId="1F55E2AC" w14:textId="77777777" w:rsidR="00552DF2" w:rsidRDefault="00561C3D">
      <w:pPr>
        <w:pStyle w:val="FirstParagraph"/>
      </w:pPr>
      <w:r>
        <w:t>Por definicion los parametros son inmutables, lo cual no implica que se puedan leer.</w:t>
      </w:r>
    </w:p>
    <w:p w14:paraId="3CE5A9C4" w14:textId="77777777" w:rsidR="00552DF2" w:rsidRDefault="00561C3D">
      <w:pPr>
        <w:pStyle w:val="Compact"/>
        <w:numPr>
          <w:ilvl w:val="0"/>
          <w:numId w:val="2"/>
        </w:numPr>
      </w:pPr>
      <w:r>
        <w:t>getXXX: Obtiene una referencia al parametro</w:t>
      </w:r>
    </w:p>
    <w:p w14:paraId="51AE9068" w14:textId="77777777" w:rsidR="00552DF2" w:rsidRDefault="00561C3D">
      <w:pPr>
        <w:pStyle w:val="Compact"/>
        <w:numPr>
          <w:ilvl w:val="0"/>
          <w:numId w:val="2"/>
        </w:numPr>
      </w:pPr>
      <w:r>
        <w:t>letXXX: Obtieneuna copia del parametro</w:t>
      </w:r>
    </w:p>
    <w:p w14:paraId="30E6B535" w14:textId="77777777" w:rsidR="00552DF2" w:rsidRDefault="00561C3D">
      <w:pPr>
        <w:pStyle w:val="Compact"/>
        <w:numPr>
          <w:ilvl w:val="0"/>
          <w:numId w:val="2"/>
        </w:numPr>
      </w:pPr>
      <w:r>
        <w:t>hasXXX: Indica siexiste o no</w:t>
      </w:r>
    </w:p>
    <w:p w14:paraId="1DC27A6A" w14:textId="77777777" w:rsidR="00552DF2" w:rsidRDefault="00561C3D">
      <w:pPr>
        <w:pStyle w:val="Compact"/>
        <w:numPr>
          <w:ilvl w:val="0"/>
          <w:numId w:val="2"/>
        </w:numPr>
      </w:pPr>
      <w:r>
        <w:t>addXXX: Permite incluir parametros</w:t>
      </w:r>
    </w:p>
    <w:p w14:paraId="48DEE4E9" w14:textId="77777777" w:rsidR="00552DF2" w:rsidRDefault="00561C3D">
      <w:pPr>
        <w:pStyle w:val="Ttulo1"/>
      </w:pPr>
      <w:bookmarkStart w:id="68" w:name="libreria-cmdline"/>
      <w:bookmarkStart w:id="69" w:name="_Toc86609955"/>
      <w:bookmarkEnd w:id="66"/>
      <w:r>
        <w:lastRenderedPageBreak/>
        <w:t>Libreria cmdline</w:t>
      </w:r>
      <w:bookmarkEnd w:id="69"/>
    </w:p>
    <w:p w14:paraId="2A00A586" w14:textId="77777777" w:rsidR="00552DF2" w:rsidRDefault="00561C3D">
      <w:pPr>
        <w:pStyle w:val="FirstParagraph"/>
      </w:pPr>
      <w:r>
        <w:t>Placeholder</w:t>
      </w:r>
    </w:p>
    <w:p w14:paraId="75DAC837" w14:textId="77777777" w:rsidR="00552DF2" w:rsidRDefault="00561C3D">
      <w:pPr>
        <w:pStyle w:val="Ttulo2"/>
      </w:pPr>
      <w:bookmarkStart w:id="70" w:name="introduccion"/>
      <w:bookmarkStart w:id="71" w:name="_Toc86609956"/>
      <w:r>
        <w:t>Introduccion</w:t>
      </w:r>
      <w:bookmarkEnd w:id="71"/>
    </w:p>
    <w:p w14:paraId="653FCB35" w14:textId="77777777" w:rsidR="00552DF2" w:rsidRDefault="00561C3D">
      <w:pPr>
        <w:pStyle w:val="Ttulo2"/>
      </w:pPr>
      <w:bookmarkStart w:id="72" w:name="enumeraciones"/>
      <w:bookmarkStart w:id="73" w:name="_Toc86609957"/>
      <w:bookmarkEnd w:id="70"/>
      <w:r>
        <w:t>Enumeraciones</w:t>
      </w:r>
      <w:bookmarkEnd w:id="73"/>
    </w:p>
    <w:p w14:paraId="5B639960" w14:textId="77777777" w:rsidR="00552DF2" w:rsidRDefault="00561C3D">
      <w:pPr>
        <w:pStyle w:val="Ttulo3"/>
      </w:pPr>
      <w:bookmarkStart w:id="74" w:name="type"/>
      <w:bookmarkStart w:id="75" w:name="_Toc86609958"/>
      <w:r>
        <w:t>Type</w:t>
      </w:r>
      <w:bookmarkEnd w:id="75"/>
    </w:p>
    <w:p w14:paraId="16FFF203" w14:textId="77777777" w:rsidR="00552DF2" w:rsidRDefault="00561C3D">
      <w:pPr>
        <w:pStyle w:val="Ttulo3"/>
      </w:pPr>
      <w:bookmarkStart w:id="76" w:name="source"/>
      <w:bookmarkStart w:id="77" w:name="_Toc86609959"/>
      <w:bookmarkEnd w:id="74"/>
      <w:r>
        <w:t>Source</w:t>
      </w:r>
      <w:bookmarkEnd w:id="77"/>
    </w:p>
    <w:p w14:paraId="73F41369" w14:textId="77777777" w:rsidR="00552DF2" w:rsidRDefault="00561C3D">
      <w:pPr>
        <w:pStyle w:val="Ttulo2"/>
      </w:pPr>
      <w:bookmarkStart w:id="78" w:name="parametros"/>
      <w:bookmarkStart w:id="79" w:name="_Toc86609960"/>
      <w:bookmarkEnd w:id="72"/>
      <w:bookmarkEnd w:id="76"/>
      <w:r>
        <w:t>Parametros</w:t>
      </w:r>
      <w:bookmarkEnd w:id="79"/>
    </w:p>
    <w:p w14:paraId="7599976E" w14:textId="77777777" w:rsidR="00552DF2" w:rsidRDefault="00561C3D">
      <w:pPr>
        <w:pStyle w:val="Ttulo2"/>
      </w:pPr>
      <w:bookmarkStart w:id="80" w:name="flags-2"/>
      <w:bookmarkStart w:id="81" w:name="_Toc86609961"/>
      <w:bookmarkEnd w:id="78"/>
      <w:r>
        <w:t>Flags</w:t>
      </w:r>
      <w:bookmarkEnd w:id="81"/>
    </w:p>
    <w:p w14:paraId="20535392" w14:textId="77777777" w:rsidR="00552DF2" w:rsidRDefault="00561C3D">
      <w:pPr>
        <w:pStyle w:val="Ttulo1"/>
      </w:pPr>
      <w:bookmarkStart w:id="82" w:name="excepciones"/>
      <w:bookmarkStart w:id="83" w:name="_Toc86609962"/>
      <w:bookmarkEnd w:id="68"/>
      <w:bookmarkEnd w:id="80"/>
      <w:r>
        <w:lastRenderedPageBreak/>
        <w:t>Excepciones</w:t>
      </w:r>
      <w:bookmarkEnd w:id="83"/>
    </w:p>
    <w:p w14:paraId="37B9BE37" w14:textId="77777777" w:rsidR="00552DF2" w:rsidRDefault="00561C3D">
      <w:pPr>
        <w:pStyle w:val="FirstParagraph"/>
      </w:pPr>
      <w:r>
        <w:t xml:space="preserve">Si se produce un error durante el proceso de análisis de la línea de comandos o se produce un error en tiempo de ejecución se genera una excepción </w:t>
      </w:r>
      <w:r>
        <w:rPr>
          <w:b/>
          <w:bCs/>
        </w:rPr>
        <w:t>CmdLineException</w:t>
      </w:r>
    </w:p>
    <w:p w14:paraId="6BC303F8" w14:textId="77777777" w:rsidR="00552DF2" w:rsidRDefault="00561C3D">
      <w:pPr>
        <w:pStyle w:val="Textoindependiente"/>
      </w:pPr>
      <w:r>
        <w:t>Distinguimos los siguientes tipos:</w:t>
      </w:r>
    </w:p>
    <w:p w14:paraId="337C1F94" w14:textId="77777777" w:rsidR="00552DF2" w:rsidRDefault="00561C3D">
      <w:pPr>
        <w:pStyle w:val="Textoindependiente"/>
      </w:pPr>
      <w:r>
        <w:t>CmdLineParameterException;El parámetro es erroneo CmdLineValueException;el valor asociado alparámetro no es valido de acuerdo con el tipo indicado</w:t>
      </w:r>
    </w:p>
    <w:p w14:paraId="3BD44C8E" w14:textId="77777777" w:rsidR="00552DF2" w:rsidRDefault="00561C3D">
      <w:pPr>
        <w:pStyle w:val="Textoindependiente"/>
      </w:pPr>
      <w:r>
        <w:t>CmdLineNotFoundException;runtime_error;Se ha solicitado un parámetro que no existe CmdLineInvalidTypeException;Se ha solicitado una conversion no valida de un parámetro</w:t>
      </w:r>
    </w:p>
    <w:p w14:paraId="5A89AA9E" w14:textId="77777777" w:rsidR="00552DF2" w:rsidRDefault="00561C3D">
      <w:pPr>
        <w:pStyle w:val="Textoindependiente"/>
      </w:pPr>
      <w:r>
        <w:t>Además, para gestionar la solicitud de ayuda, se generan las siguientes excepciones:</w:t>
      </w:r>
    </w:p>
    <w:p w14:paraId="6E6350BA" w14:textId="77777777" w:rsidR="00552DF2" w:rsidRDefault="00561C3D">
      <w:pPr>
        <w:pStyle w:val="Compact"/>
        <w:numPr>
          <w:ilvl w:val="0"/>
          <w:numId w:val="3"/>
        </w:numPr>
      </w:pPr>
      <w:r>
        <w:t>HelpRequested</w:t>
      </w:r>
    </w:p>
    <w:p w14:paraId="731CEDE6" w14:textId="77777777" w:rsidR="00552DF2" w:rsidRDefault="00561C3D">
      <w:pPr>
        <w:pStyle w:val="Compact"/>
        <w:numPr>
          <w:ilvl w:val="0"/>
          <w:numId w:val="3"/>
        </w:numPr>
      </w:pPr>
      <w:r>
        <w:t>HelpDetailedRequested</w:t>
      </w:r>
    </w:p>
    <w:p w14:paraId="37DF73FC" w14:textId="77777777" w:rsidR="00552DF2" w:rsidRDefault="00561C3D">
      <w:pPr>
        <w:pStyle w:val="Bibliografa"/>
      </w:pPr>
      <w:bookmarkStart w:id="84" w:name="ref-xie2015"/>
      <w:bookmarkStart w:id="85" w:name="refs"/>
      <w:r>
        <w:t xml:space="preserve">Xie, Yihui. 2015. </w:t>
      </w:r>
      <w:r>
        <w:rPr>
          <w:i/>
          <w:iCs/>
        </w:rPr>
        <w:t>Dynamic Documents with R and Knitr</w:t>
      </w:r>
      <w:r>
        <w:t xml:space="preserve">. 2nd ed. Boca Raton, Florida: Chapman; Hall/CRC. </w:t>
      </w:r>
      <w:hyperlink r:id="rId11">
        <w:r>
          <w:rPr>
            <w:rStyle w:val="Hipervnculo"/>
          </w:rPr>
          <w:t>http://yihui.org/knitr/</w:t>
        </w:r>
      </w:hyperlink>
      <w:r>
        <w:t>.</w:t>
      </w:r>
    </w:p>
    <w:p w14:paraId="127165E3" w14:textId="73B73E0E" w:rsidR="00552DF2" w:rsidRDefault="00561C3D">
      <w:pPr>
        <w:pStyle w:val="Bibliografa"/>
      </w:pPr>
      <w:bookmarkStart w:id="86" w:name="ref-R-bookdown"/>
      <w:bookmarkEnd w:id="84"/>
      <w:r>
        <w:t xml:space="preserve">———. 2020. </w:t>
      </w:r>
      <w:r>
        <w:rPr>
          <w:i/>
          <w:iCs/>
        </w:rPr>
        <w:t>Bookdown: Authoring Books and Technical Documents with r Markdown</w:t>
      </w:r>
      <w:r>
        <w:t xml:space="preserve">. </w:t>
      </w:r>
      <w:hyperlink r:id="rId12">
        <w:r>
          <w:rPr>
            <w:rStyle w:val="Hipervnculo"/>
          </w:rPr>
          <w:t>https://github.com/rstudio/bookdown</w:t>
        </w:r>
      </w:hyperlink>
      <w:r>
        <w:t>.</w:t>
      </w:r>
      <w:bookmarkEnd w:id="82"/>
      <w:bookmarkEnd w:id="85"/>
      <w:bookmarkEnd w:id="86"/>
    </w:p>
    <w:p w14:paraId="57D48211" w14:textId="0E8E9E12" w:rsidR="004B3E84" w:rsidRDefault="004B3E84">
      <w:pPr>
        <w:pStyle w:val="Bibliografa"/>
      </w:pPr>
    </w:p>
    <w:p w14:paraId="013E3D25" w14:textId="77777777" w:rsidR="004B3E84" w:rsidRDefault="004B3E84">
      <w:pPr>
        <w:pStyle w:val="Bibliografa"/>
        <w:sectPr w:rsidR="004B3E84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1052CE7E" w14:textId="5E53844B" w:rsidR="004B3E84" w:rsidRDefault="004B3E84">
      <w:pPr>
        <w:pStyle w:val="Bibliografa"/>
      </w:pPr>
      <w:proofErr w:type="spellStart"/>
      <w:r>
        <w:lastRenderedPageBreak/>
        <w:t>Libreria</w:t>
      </w:r>
      <w:proofErr w:type="spellEnd"/>
    </w:p>
    <w:p w14:paraId="7A9D11BE" w14:textId="77777777" w:rsidR="004B3E84" w:rsidRDefault="004B3E84">
      <w:pPr>
        <w:pStyle w:val="Bibliografa"/>
        <w:sectPr w:rsidR="004B3E84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45071187" w14:textId="617CC800" w:rsidR="004B3E84" w:rsidRDefault="004B3E84" w:rsidP="004B3E84">
      <w:pPr>
        <w:pStyle w:val="Ttulo1"/>
      </w:pPr>
      <w:proofErr w:type="spellStart"/>
      <w:r>
        <w:lastRenderedPageBreak/>
        <w:t>Caracteristicas</w:t>
      </w:r>
      <w:proofErr w:type="spellEnd"/>
    </w:p>
    <w:p w14:paraId="55BC4236" w14:textId="324504A2" w:rsidR="004B3E84" w:rsidRDefault="004B3E84">
      <w:pPr>
        <w:pStyle w:val="Bibliografa"/>
      </w:pPr>
    </w:p>
    <w:p w14:paraId="1CCF8DBA" w14:textId="2ED4CC2C" w:rsidR="004B3E84" w:rsidRDefault="004B3E84">
      <w:pPr>
        <w:pStyle w:val="Bibliografa"/>
      </w:pPr>
    </w:p>
    <w:p w14:paraId="34A98C40" w14:textId="1F6CA7C6" w:rsidR="00EB2DCD" w:rsidRDefault="00EB2DCD" w:rsidP="00EB2DCD">
      <w:pPr>
        <w:pStyle w:val="Ttulo1"/>
      </w:pPr>
      <w:proofErr w:type="spellStart"/>
      <w:r>
        <w:lastRenderedPageBreak/>
        <w:t>Clases</w:t>
      </w:r>
      <w:proofErr w:type="spellEnd"/>
    </w:p>
    <w:p w14:paraId="266D2AC7" w14:textId="450ED196" w:rsidR="00EB2DCD" w:rsidRDefault="00EB2DCD" w:rsidP="00EB2DCD">
      <w:pPr>
        <w:pStyle w:val="Textoindependiente"/>
      </w:pPr>
    </w:p>
    <w:p w14:paraId="648B314B" w14:textId="31D6B0B8" w:rsidR="00EB2DCD" w:rsidRDefault="00EB2DCD" w:rsidP="00EB2DCD">
      <w:r>
        <w:t xml:space="preserve">La clase base de la </w:t>
      </w:r>
      <w:r w:rsidR="00BE20A8">
        <w:t>librería</w:t>
      </w:r>
      <w:r>
        <w:t xml:space="preserve"> se denomina </w:t>
      </w:r>
      <w:proofErr w:type="spellStart"/>
      <w:r>
        <w:t>CmdLine</w:t>
      </w:r>
      <w:proofErr w:type="spellEnd"/>
      <w:r>
        <w:t xml:space="preserve"> y se implementa como </w:t>
      </w:r>
      <w:r w:rsidRPr="00EB2DCD">
        <w:rPr>
          <w:rStyle w:val="reserved"/>
        </w:rPr>
        <w:t>singleton</w:t>
      </w:r>
      <w:r>
        <w:t xml:space="preserve">  </w:t>
      </w:r>
    </w:p>
    <w:p w14:paraId="14465724" w14:textId="6989C0D0" w:rsidR="007D2B27" w:rsidRDefault="007D2B27" w:rsidP="00EB2DCD"/>
    <w:p w14:paraId="64B6E95D" w14:textId="58239403" w:rsidR="007D2B27" w:rsidRDefault="007D2B27" w:rsidP="00EB2DCD"/>
    <w:p w14:paraId="67F22143" w14:textId="28B2BB90" w:rsidR="007D2B27" w:rsidRDefault="007D2B27" w:rsidP="00EB2DCD">
      <w:r>
        <w:rPr>
          <w:noProof/>
        </w:rPr>
        <w:drawing>
          <wp:inline distT="0" distB="0" distL="0" distR="0" wp14:anchorId="6647CC73" wp14:editId="73BD62F1">
            <wp:extent cx="5334000" cy="4724400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mdline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72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24C84" w14:textId="7DCE4F8C" w:rsidR="00517988" w:rsidRDefault="00517988" w:rsidP="00EB2DCD"/>
    <w:p w14:paraId="6ECEA7C4" w14:textId="26B822FF" w:rsidR="00517988" w:rsidRDefault="00517988" w:rsidP="00EB2DCD">
      <w:proofErr w:type="gramStart"/>
      <w:r>
        <w:t>Todas las instancias devuelve</w:t>
      </w:r>
      <w:proofErr w:type="gramEnd"/>
      <w:r>
        <w:t xml:space="preserve"> un objeto </w:t>
      </w:r>
      <w:proofErr w:type="spellStart"/>
      <w:r>
        <w:t>CmdLine</w:t>
      </w:r>
      <w:proofErr w:type="spellEnd"/>
    </w:p>
    <w:p w14:paraId="01234F0F" w14:textId="429C99B6" w:rsidR="00517988" w:rsidRDefault="00517988" w:rsidP="00EB2DCD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42"/>
        <w:gridCol w:w="2943"/>
        <w:gridCol w:w="2943"/>
      </w:tblGrid>
      <w:tr w:rsidR="00517988" w14:paraId="04446357" w14:textId="77777777" w:rsidTr="00517988">
        <w:tc>
          <w:tcPr>
            <w:tcW w:w="2942" w:type="dxa"/>
          </w:tcPr>
          <w:p w14:paraId="372B919C" w14:textId="77777777" w:rsidR="00517988" w:rsidRDefault="00517988" w:rsidP="00EB2DCD"/>
        </w:tc>
        <w:tc>
          <w:tcPr>
            <w:tcW w:w="2943" w:type="dxa"/>
          </w:tcPr>
          <w:p w14:paraId="1D7DE50A" w14:textId="77777777" w:rsidR="00517988" w:rsidRDefault="00517988" w:rsidP="00EB2DCD"/>
        </w:tc>
        <w:tc>
          <w:tcPr>
            <w:tcW w:w="2943" w:type="dxa"/>
          </w:tcPr>
          <w:p w14:paraId="01C88289" w14:textId="77777777" w:rsidR="00517988" w:rsidRDefault="00517988" w:rsidP="00EB2DCD"/>
        </w:tc>
      </w:tr>
      <w:tr w:rsidR="00517988" w14:paraId="57426A30" w14:textId="77777777" w:rsidTr="00517988">
        <w:tc>
          <w:tcPr>
            <w:tcW w:w="2942" w:type="dxa"/>
          </w:tcPr>
          <w:p w14:paraId="4EA3C278" w14:textId="1683DEA8" w:rsidR="00517988" w:rsidRDefault="00517988" w:rsidP="00EB2DCD">
            <w:proofErr w:type="spellStart"/>
            <w:r>
              <w:t>CmdLine</w:t>
            </w:r>
            <w:proofErr w:type="spellEnd"/>
          </w:p>
        </w:tc>
        <w:tc>
          <w:tcPr>
            <w:tcW w:w="2943" w:type="dxa"/>
          </w:tcPr>
          <w:p w14:paraId="7B685976" w14:textId="77777777" w:rsidR="00517988" w:rsidRDefault="00517988" w:rsidP="00EB2DCD"/>
        </w:tc>
        <w:tc>
          <w:tcPr>
            <w:tcW w:w="2943" w:type="dxa"/>
          </w:tcPr>
          <w:p w14:paraId="6D3CF9A7" w14:textId="77777777" w:rsidR="00517988" w:rsidRDefault="00517988" w:rsidP="00EB2DCD"/>
        </w:tc>
      </w:tr>
      <w:tr w:rsidR="00517988" w14:paraId="57D7EDE0" w14:textId="77777777" w:rsidTr="00517988">
        <w:tc>
          <w:tcPr>
            <w:tcW w:w="2942" w:type="dxa"/>
          </w:tcPr>
          <w:p w14:paraId="29F08A48" w14:textId="170842E5" w:rsidR="00517988" w:rsidRDefault="00517988" w:rsidP="00EB2DCD">
            <w:proofErr w:type="spellStart"/>
            <w:r>
              <w:t>CmdLineI</w:t>
            </w:r>
            <w:proofErr w:type="spellEnd"/>
          </w:p>
        </w:tc>
        <w:tc>
          <w:tcPr>
            <w:tcW w:w="2943" w:type="dxa"/>
          </w:tcPr>
          <w:p w14:paraId="0BF5B3A4" w14:textId="77777777" w:rsidR="00517988" w:rsidRDefault="00517988" w:rsidP="00EB2DCD"/>
        </w:tc>
        <w:tc>
          <w:tcPr>
            <w:tcW w:w="2943" w:type="dxa"/>
          </w:tcPr>
          <w:p w14:paraId="6BF958FE" w14:textId="77777777" w:rsidR="00517988" w:rsidRDefault="00517988" w:rsidP="00EB2DCD"/>
        </w:tc>
      </w:tr>
      <w:tr w:rsidR="00517988" w14:paraId="4E51A84E" w14:textId="77777777" w:rsidTr="00517988">
        <w:tc>
          <w:tcPr>
            <w:tcW w:w="2942" w:type="dxa"/>
          </w:tcPr>
          <w:p w14:paraId="11CD8FE8" w14:textId="65CF3FE5" w:rsidR="00517988" w:rsidRDefault="00517988" w:rsidP="00EB2DCD">
            <w:proofErr w:type="spellStart"/>
            <w:r>
              <w:t>CmdLineIS</w:t>
            </w:r>
            <w:proofErr w:type="spellEnd"/>
          </w:p>
        </w:tc>
        <w:tc>
          <w:tcPr>
            <w:tcW w:w="2943" w:type="dxa"/>
          </w:tcPr>
          <w:p w14:paraId="16166F7B" w14:textId="77777777" w:rsidR="00517988" w:rsidRDefault="00517988" w:rsidP="00EB2DCD"/>
        </w:tc>
        <w:tc>
          <w:tcPr>
            <w:tcW w:w="2943" w:type="dxa"/>
          </w:tcPr>
          <w:p w14:paraId="75BF7DFF" w14:textId="77777777" w:rsidR="00517988" w:rsidRDefault="00517988" w:rsidP="00EB2DCD"/>
        </w:tc>
      </w:tr>
      <w:tr w:rsidR="00517988" w14:paraId="63A65EEB" w14:textId="77777777" w:rsidTr="00517988">
        <w:tc>
          <w:tcPr>
            <w:tcW w:w="2942" w:type="dxa"/>
          </w:tcPr>
          <w:p w14:paraId="2DB29E2A" w14:textId="77777777" w:rsidR="00517988" w:rsidRDefault="00517988" w:rsidP="00EB2DCD"/>
        </w:tc>
        <w:tc>
          <w:tcPr>
            <w:tcW w:w="2943" w:type="dxa"/>
          </w:tcPr>
          <w:p w14:paraId="386A8554" w14:textId="77777777" w:rsidR="00517988" w:rsidRDefault="00517988" w:rsidP="00EB2DCD"/>
        </w:tc>
        <w:tc>
          <w:tcPr>
            <w:tcW w:w="2943" w:type="dxa"/>
          </w:tcPr>
          <w:p w14:paraId="6989B9B6" w14:textId="77777777" w:rsidR="00517988" w:rsidRDefault="00517988" w:rsidP="00EB2DCD"/>
        </w:tc>
      </w:tr>
      <w:tr w:rsidR="00517988" w14:paraId="69FE2D41" w14:textId="77777777" w:rsidTr="00517988">
        <w:tc>
          <w:tcPr>
            <w:tcW w:w="2942" w:type="dxa"/>
          </w:tcPr>
          <w:p w14:paraId="00945B7B" w14:textId="4A0F4438" w:rsidR="00517988" w:rsidRDefault="00517988" w:rsidP="00EB2DCD">
            <w:proofErr w:type="spellStart"/>
            <w:r>
              <w:t>CmdLineS</w:t>
            </w:r>
            <w:proofErr w:type="spellEnd"/>
          </w:p>
        </w:tc>
        <w:tc>
          <w:tcPr>
            <w:tcW w:w="2943" w:type="dxa"/>
          </w:tcPr>
          <w:p w14:paraId="568625B2" w14:textId="77777777" w:rsidR="00517988" w:rsidRDefault="00517988" w:rsidP="00EB2DCD"/>
        </w:tc>
        <w:tc>
          <w:tcPr>
            <w:tcW w:w="2943" w:type="dxa"/>
          </w:tcPr>
          <w:p w14:paraId="7360F75A" w14:textId="77777777" w:rsidR="00517988" w:rsidRDefault="00517988" w:rsidP="00EB2DCD"/>
        </w:tc>
      </w:tr>
    </w:tbl>
    <w:p w14:paraId="0CC1BBDB" w14:textId="77777777" w:rsidR="00517988" w:rsidRPr="00EB2DCD" w:rsidRDefault="00517988" w:rsidP="00EB2DCD"/>
    <w:sectPr w:rsidR="00517988" w:rsidRPr="00EB2DCD" w:rsidSect="004B3E84">
      <w:type w:val="oddPage"/>
      <w:pgSz w:w="12240" w:h="15840" w:code="1"/>
      <w:pgMar w:top="1418" w:right="1701" w:bottom="1418" w:left="1701" w:header="720" w:footer="720" w:gutter="0"/>
      <w:pgNumType w:start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4DD225" w14:textId="77777777" w:rsidR="005A642E" w:rsidRDefault="005A642E">
      <w:pPr>
        <w:spacing w:after="0"/>
      </w:pPr>
      <w:r>
        <w:separator/>
      </w:r>
    </w:p>
  </w:endnote>
  <w:endnote w:type="continuationSeparator" w:id="0">
    <w:p w14:paraId="49BBE046" w14:textId="77777777" w:rsidR="005A642E" w:rsidRDefault="005A64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187B3D" w14:textId="77777777" w:rsidR="005A642E" w:rsidRDefault="005A642E">
      <w:r>
        <w:separator/>
      </w:r>
    </w:p>
  </w:footnote>
  <w:footnote w:type="continuationSeparator" w:id="0">
    <w:p w14:paraId="6251008B" w14:textId="77777777" w:rsidR="005A642E" w:rsidRDefault="005A64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8142A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94445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A025FA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5A6CDC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BC45A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CD660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9B68D5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A9667D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19014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7A59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ED8DF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5F52442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2EBB0448"/>
    <w:multiLevelType w:val="multilevel"/>
    <w:tmpl w:val="0C0A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11"/>
  </w:num>
  <w:num w:numId="3">
    <w:abstractNumId w:val="11"/>
  </w:num>
  <w:num w:numId="4">
    <w:abstractNumId w:val="8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2DF2"/>
    <w:rsid w:val="004B3E84"/>
    <w:rsid w:val="00517988"/>
    <w:rsid w:val="00552DF2"/>
    <w:rsid w:val="00561C3D"/>
    <w:rsid w:val="005A642E"/>
    <w:rsid w:val="007D2B27"/>
    <w:rsid w:val="008C71B7"/>
    <w:rsid w:val="00921CA5"/>
    <w:rsid w:val="00BE20A8"/>
    <w:rsid w:val="00EB2DC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853D45"/>
  <w15:docId w15:val="{63B94811-7668-41E3-9108-5122F3937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2DCD"/>
    <w:rPr>
      <w:lang w:val="es-ES"/>
    </w:rPr>
  </w:style>
  <w:style w:type="paragraph" w:styleId="Ttulo1">
    <w:name w:val="heading 1"/>
    <w:basedOn w:val="Normal"/>
    <w:next w:val="Textoindependiente"/>
    <w:uiPriority w:val="9"/>
    <w:qFormat/>
    <w:rsid w:val="00EB2DCD"/>
    <w:pPr>
      <w:keepNext/>
      <w:keepLines/>
      <w:pageBreakBefore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numPr>
        <w:ilvl w:val="1"/>
        <w:numId w:val="14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numPr>
        <w:ilvl w:val="2"/>
        <w:numId w:val="1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numPr>
        <w:ilvl w:val="3"/>
        <w:numId w:val="14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numPr>
        <w:ilvl w:val="4"/>
        <w:numId w:val="14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numPr>
        <w:ilvl w:val="5"/>
        <w:numId w:val="14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numPr>
        <w:ilvl w:val="6"/>
        <w:numId w:val="14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numPr>
        <w:ilvl w:val="7"/>
        <w:numId w:val="14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numPr>
        <w:ilvl w:val="8"/>
        <w:numId w:val="14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inespaciado">
    <w:name w:val="No Spacing"/>
    <w:link w:val="SinespaciadoCar"/>
    <w:uiPriority w:val="1"/>
    <w:qFormat/>
    <w:rsid w:val="00561C3D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561C3D"/>
  </w:style>
  <w:style w:type="character" w:customStyle="1" w:styleId="SinespaciadoCar">
    <w:name w:val="Sin espaciado Car"/>
    <w:basedOn w:val="Fuentedeprrafopredeter"/>
    <w:link w:val="Sinespaciado"/>
    <w:uiPriority w:val="1"/>
    <w:rsid w:val="00561C3D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561C3D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561C3D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561C3D"/>
    <w:pPr>
      <w:spacing w:after="100"/>
      <w:ind w:left="480"/>
    </w:pPr>
  </w:style>
  <w:style w:type="character" w:styleId="Textodelmarcadordeposicin">
    <w:name w:val="Placeholder Text"/>
    <w:basedOn w:val="Fuentedeprrafopredeter"/>
    <w:semiHidden/>
    <w:rsid w:val="004B3E84"/>
    <w:rPr>
      <w:color w:val="808080"/>
    </w:rPr>
  </w:style>
  <w:style w:type="character" w:customStyle="1" w:styleId="reserved">
    <w:name w:val="reserved"/>
    <w:basedOn w:val="NormalTok"/>
    <w:uiPriority w:val="1"/>
    <w:qFormat/>
    <w:rsid w:val="00EB2DCD"/>
    <w:rPr>
      <w:rFonts w:ascii="Consolas" w:hAnsi="Consolas"/>
      <w:i/>
      <w:iCs/>
      <w:noProof/>
      <w:sz w:val="22"/>
      <w:shd w:val="clear" w:color="auto" w:fill="F8F8F8"/>
      <w:lang w:val="en-US"/>
    </w:rPr>
  </w:style>
  <w:style w:type="table" w:styleId="Tablaconcuadrcula">
    <w:name w:val="Table Grid"/>
    <w:basedOn w:val="Tablanormal"/>
    <w:rsid w:val="0051798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hyperlink" Target="https://github.com/rstudio/bookdow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yihui.org/knitr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yihui.org/tinytex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27</Pages>
  <Words>1277</Words>
  <Characters>7025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 Minimal Book Example</vt:lpstr>
    </vt:vector>
  </TitlesOfParts>
  <Company/>
  <LinksUpToDate>false</LinksUpToDate>
  <CharactersWithSpaces>8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inimal Book Example</dc:title>
  <dc:creator>Yihui Xie</dc:creator>
  <cp:keywords/>
  <dc:description>This is a minimal example of using the bookdown package to write a book. The output format for this example is bookdown::gitbook.</dc:description>
  <cp:lastModifiedBy>Javier Gonzalez</cp:lastModifiedBy>
  <cp:revision>5</cp:revision>
  <dcterms:created xsi:type="dcterms:W3CDTF">2021-10-31T20:50:00Z</dcterms:created>
  <dcterms:modified xsi:type="dcterms:W3CDTF">2021-10-31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date">
    <vt:lpwstr>2021-10-31</vt:lpwstr>
  </property>
  <property fmtid="{D5CDD505-2E9C-101B-9397-08002B2CF9AE}" pid="5" name="documentclass">
    <vt:lpwstr>book</vt:lpwstr>
  </property>
  <property fmtid="{D5CDD505-2E9C-101B-9397-08002B2CF9AE}" pid="6" name="link-citations">
    <vt:lpwstr>yes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